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60B14B" w14:textId="08A7D00C" w:rsidR="007940DC" w:rsidRPr="007940DC" w:rsidRDefault="007940DC" w:rsidP="007940DC">
      <w:pPr>
        <w:jc w:val="center"/>
        <w:rPr>
          <w:b/>
          <w:bCs/>
          <w:sz w:val="28"/>
          <w:szCs w:val="28"/>
        </w:rPr>
      </w:pPr>
      <w:r w:rsidRPr="007940DC">
        <w:rPr>
          <w:b/>
          <w:bCs/>
          <w:sz w:val="28"/>
          <w:szCs w:val="28"/>
        </w:rPr>
        <w:t>CSCE 5200 Information Retrieval and Web Search</w:t>
      </w:r>
    </w:p>
    <w:p w14:paraId="087E515B" w14:textId="727D6BD0" w:rsidR="007940DC" w:rsidRPr="007940DC" w:rsidRDefault="00904FF8" w:rsidP="007940DC">
      <w:pPr>
        <w:jc w:val="center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Assignment </w:t>
      </w:r>
      <w:r w:rsidR="005D43FD">
        <w:rPr>
          <w:b/>
          <w:bCs/>
          <w:sz w:val="28"/>
          <w:szCs w:val="28"/>
        </w:rPr>
        <w:t>6</w:t>
      </w:r>
    </w:p>
    <w:p w14:paraId="7103D1FE" w14:textId="77777777" w:rsidR="007940DC" w:rsidRPr="007940DC" w:rsidRDefault="007940DC" w:rsidP="009F2D0C"/>
    <w:p w14:paraId="3A9BF77B" w14:textId="77777777" w:rsidR="00FD61D1" w:rsidRDefault="00FD61D1" w:rsidP="001113AE"/>
    <w:p w14:paraId="0C720D6B" w14:textId="7EE10EF6" w:rsidR="00FD61D1" w:rsidRPr="002344CA" w:rsidRDefault="00FD61D1" w:rsidP="00FD61D1">
      <w:r>
        <w:t>The following are the</w:t>
      </w:r>
      <w:r w:rsidR="00595AE5">
        <w:t xml:space="preserve"> assignment </w:t>
      </w:r>
      <w:r w:rsidR="00780FDB">
        <w:t>6</w:t>
      </w:r>
      <w:r w:rsidRPr="007940DC">
        <w:t xml:space="preserve"> questions</w:t>
      </w:r>
      <w:r w:rsidR="00595AE5">
        <w:t>.</w:t>
      </w:r>
      <w:r>
        <w:t xml:space="preserve"> </w:t>
      </w:r>
      <w:r>
        <w:rPr>
          <w:color w:val="000000"/>
        </w:rPr>
        <w:t xml:space="preserve">Submit your assignment through </w:t>
      </w:r>
      <w:r w:rsidR="00986710">
        <w:rPr>
          <w:color w:val="000000"/>
        </w:rPr>
        <w:t>Canvas</w:t>
      </w:r>
      <w:r w:rsidRPr="002344CA">
        <w:rPr>
          <w:rFonts w:eastAsia="TimesNewRomanPSMT"/>
          <w:color w:val="000000"/>
        </w:rPr>
        <w:t>.</w:t>
      </w:r>
    </w:p>
    <w:p w14:paraId="0E796C49" w14:textId="77777777" w:rsidR="00FD61D1" w:rsidRDefault="00FD61D1" w:rsidP="001113AE"/>
    <w:p w14:paraId="633BD8A7" w14:textId="77777777" w:rsidR="00904FF8" w:rsidRDefault="00904FF8" w:rsidP="00505BBF"/>
    <w:p w14:paraId="078B8650" w14:textId="28BEA306" w:rsidR="002F41E7" w:rsidRPr="00B701EA" w:rsidRDefault="0087190F" w:rsidP="00B701EA">
      <w:pPr>
        <w:pStyle w:val="ListParagraph"/>
        <w:numPr>
          <w:ilvl w:val="0"/>
          <w:numId w:val="8"/>
        </w:num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0C6AA5">
        <w:rPr>
          <w:rFonts w:asciiTheme="minorHAnsi" w:hAnsiTheme="minorHAnsi" w:cstheme="minorHAnsi"/>
        </w:rPr>
        <w:t>Consider the table of term frequencies for 3 documents denoted Doc1, Doc2, Doc3 in</w:t>
      </w:r>
      <w:r w:rsidR="000C6AA5">
        <w:rPr>
          <w:rFonts w:asciiTheme="minorHAnsi" w:hAnsiTheme="minorHAnsi" w:cstheme="minorHAnsi"/>
        </w:rPr>
        <w:t xml:space="preserve"> </w:t>
      </w:r>
      <w:r w:rsidRPr="000C6AA5">
        <w:rPr>
          <w:rFonts w:asciiTheme="minorHAnsi" w:hAnsiTheme="minorHAnsi" w:cstheme="minorHAnsi"/>
        </w:rPr>
        <w:t xml:space="preserve">Figure 6.9. </w:t>
      </w:r>
      <w:r w:rsidR="00B701EA">
        <w:rPr>
          <w:rFonts w:asciiTheme="minorHAnsi" w:hAnsiTheme="minorHAnsi" w:cstheme="minorHAnsi"/>
        </w:rPr>
        <w:t xml:space="preserve"> </w:t>
      </w:r>
      <w:r w:rsidR="00780FDB">
        <w:t xml:space="preserve">Recall the </w:t>
      </w:r>
      <w:proofErr w:type="spellStart"/>
      <w:r w:rsidR="00780FDB">
        <w:t>tf-idf</w:t>
      </w:r>
      <w:proofErr w:type="spellEnd"/>
      <w:r w:rsidR="00780FDB">
        <w:t xml:space="preserve"> weights computed in </w:t>
      </w:r>
      <w:r w:rsidR="00B701EA">
        <w:t xml:space="preserve">Assignment </w:t>
      </w:r>
      <w:r w:rsidR="00EF29E2">
        <w:t>5</w:t>
      </w:r>
      <w:r w:rsidR="00B701EA">
        <w:t xml:space="preserve"> question 6</w:t>
      </w:r>
      <w:r w:rsidR="00780FDB">
        <w:t>. Compute the Euclidean normalized document vectors for each of the documents</w:t>
      </w:r>
      <w:r w:rsidR="00464EB0">
        <w:t xml:space="preserve"> using the </w:t>
      </w:r>
      <w:proofErr w:type="spellStart"/>
      <w:r w:rsidR="00464EB0">
        <w:t>tf-idf</w:t>
      </w:r>
      <w:proofErr w:type="spellEnd"/>
      <w:r w:rsidR="00464EB0">
        <w:t xml:space="preserve"> weights for terms</w:t>
      </w:r>
      <w:r w:rsidR="00780FDB">
        <w:t>, where each vector has four components, one for each of the four terms.</w:t>
      </w:r>
      <w:r w:rsidR="00B701EA">
        <w:t xml:space="preserve"> </w:t>
      </w:r>
    </w:p>
    <w:p w14:paraId="0E30D57D" w14:textId="77777777" w:rsidR="00745FF5" w:rsidRDefault="00745FF5" w:rsidP="00745FF5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4E701E4" w14:textId="027AD6B5" w:rsidR="00745FF5" w:rsidRDefault="00745FF5" w:rsidP="00745FF5">
      <w:pPr>
        <w:autoSpaceDE w:val="0"/>
        <w:autoSpaceDN w:val="0"/>
        <w:adjustRightInd w:val="0"/>
        <w:rPr>
          <w:rFonts w:asciiTheme="minorHAnsi" w:hAnsiTheme="minorHAnsi" w:cstheme="minorHAnsi"/>
          <w:i/>
          <w:iCs/>
        </w:rPr>
      </w:pPr>
      <w:r w:rsidRPr="00745FF5">
        <w:rPr>
          <w:rFonts w:asciiTheme="minorHAnsi" w:hAnsiTheme="minorHAnsi" w:cstheme="minorHAnsi"/>
          <w:i/>
          <w:iCs/>
        </w:rPr>
        <w:t xml:space="preserve">Figure 6.9:  Table of </w:t>
      </w:r>
      <w:proofErr w:type="spellStart"/>
      <w:r w:rsidRPr="00745FF5">
        <w:rPr>
          <w:rFonts w:asciiTheme="minorHAnsi" w:hAnsiTheme="minorHAnsi" w:cstheme="minorHAnsi"/>
          <w:i/>
          <w:iCs/>
        </w:rPr>
        <w:t>tf</w:t>
      </w:r>
      <w:proofErr w:type="spellEnd"/>
      <w:r w:rsidRPr="00745FF5">
        <w:rPr>
          <w:rFonts w:asciiTheme="minorHAnsi" w:hAnsiTheme="minorHAnsi" w:cstheme="minorHAnsi"/>
          <w:i/>
          <w:iCs/>
        </w:rPr>
        <w:t xml:space="preserve"> valu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57"/>
        <w:gridCol w:w="2157"/>
        <w:gridCol w:w="2158"/>
        <w:gridCol w:w="2158"/>
      </w:tblGrid>
      <w:tr w:rsidR="00745FF5" w14:paraId="500153D3" w14:textId="77777777" w:rsidTr="00745FF5">
        <w:tc>
          <w:tcPr>
            <w:tcW w:w="2157" w:type="dxa"/>
          </w:tcPr>
          <w:p w14:paraId="039BB9C6" w14:textId="3BEB0F64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Term Frequencies:</w:t>
            </w:r>
          </w:p>
        </w:tc>
        <w:tc>
          <w:tcPr>
            <w:tcW w:w="2157" w:type="dxa"/>
          </w:tcPr>
          <w:p w14:paraId="08328965" w14:textId="2064A435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1</w:t>
            </w:r>
          </w:p>
        </w:tc>
        <w:tc>
          <w:tcPr>
            <w:tcW w:w="2158" w:type="dxa"/>
          </w:tcPr>
          <w:p w14:paraId="15CD9E78" w14:textId="50CE7428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2</w:t>
            </w:r>
          </w:p>
        </w:tc>
        <w:tc>
          <w:tcPr>
            <w:tcW w:w="2158" w:type="dxa"/>
          </w:tcPr>
          <w:p w14:paraId="0C450C9B" w14:textId="6CC779C0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Doc3</w:t>
            </w:r>
          </w:p>
        </w:tc>
      </w:tr>
      <w:tr w:rsidR="00745FF5" w14:paraId="75E1E58C" w14:textId="77777777" w:rsidTr="00745FF5">
        <w:tc>
          <w:tcPr>
            <w:tcW w:w="2157" w:type="dxa"/>
          </w:tcPr>
          <w:p w14:paraId="5DF9A45C" w14:textId="4F7C3786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car</w:t>
            </w:r>
          </w:p>
        </w:tc>
        <w:tc>
          <w:tcPr>
            <w:tcW w:w="2157" w:type="dxa"/>
          </w:tcPr>
          <w:p w14:paraId="4D234E0A" w14:textId="34303ADE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7</w:t>
            </w:r>
          </w:p>
        </w:tc>
        <w:tc>
          <w:tcPr>
            <w:tcW w:w="2158" w:type="dxa"/>
          </w:tcPr>
          <w:p w14:paraId="5E75AFB2" w14:textId="44ACE4ED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4</w:t>
            </w:r>
          </w:p>
        </w:tc>
        <w:tc>
          <w:tcPr>
            <w:tcW w:w="2158" w:type="dxa"/>
          </w:tcPr>
          <w:p w14:paraId="63E2263D" w14:textId="52EBF528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4</w:t>
            </w:r>
          </w:p>
        </w:tc>
      </w:tr>
      <w:tr w:rsidR="00745FF5" w14:paraId="5AFFAA31" w14:textId="77777777" w:rsidTr="00745FF5">
        <w:tc>
          <w:tcPr>
            <w:tcW w:w="2157" w:type="dxa"/>
          </w:tcPr>
          <w:p w14:paraId="76302192" w14:textId="7427C737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auto</w:t>
            </w:r>
          </w:p>
        </w:tc>
        <w:tc>
          <w:tcPr>
            <w:tcW w:w="2157" w:type="dxa"/>
          </w:tcPr>
          <w:p w14:paraId="2F84C5AB" w14:textId="394F209A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</w:t>
            </w:r>
          </w:p>
        </w:tc>
        <w:tc>
          <w:tcPr>
            <w:tcW w:w="2158" w:type="dxa"/>
          </w:tcPr>
          <w:p w14:paraId="139FECB1" w14:textId="1B486DE7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3</w:t>
            </w:r>
          </w:p>
        </w:tc>
        <w:tc>
          <w:tcPr>
            <w:tcW w:w="2158" w:type="dxa"/>
          </w:tcPr>
          <w:p w14:paraId="79480549" w14:textId="4128D8C5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</w:t>
            </w:r>
          </w:p>
        </w:tc>
      </w:tr>
      <w:tr w:rsidR="00745FF5" w14:paraId="4C59CFE4" w14:textId="77777777" w:rsidTr="00745FF5">
        <w:tc>
          <w:tcPr>
            <w:tcW w:w="2157" w:type="dxa"/>
          </w:tcPr>
          <w:p w14:paraId="1D311091" w14:textId="34B2DEDE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insurance</w:t>
            </w:r>
          </w:p>
        </w:tc>
        <w:tc>
          <w:tcPr>
            <w:tcW w:w="2157" w:type="dxa"/>
          </w:tcPr>
          <w:p w14:paraId="7E553A54" w14:textId="2BA29880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2158" w:type="dxa"/>
          </w:tcPr>
          <w:p w14:paraId="26AB9670" w14:textId="7BB633B4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33</w:t>
            </w:r>
          </w:p>
        </w:tc>
        <w:tc>
          <w:tcPr>
            <w:tcW w:w="2158" w:type="dxa"/>
          </w:tcPr>
          <w:p w14:paraId="1FB70C26" w14:textId="3E100C57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29</w:t>
            </w:r>
          </w:p>
        </w:tc>
      </w:tr>
      <w:tr w:rsidR="00745FF5" w14:paraId="4339BB6B" w14:textId="77777777" w:rsidTr="00745FF5">
        <w:tc>
          <w:tcPr>
            <w:tcW w:w="2157" w:type="dxa"/>
          </w:tcPr>
          <w:p w14:paraId="2C893F9C" w14:textId="4D5CE5BA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best</w:t>
            </w:r>
          </w:p>
        </w:tc>
        <w:tc>
          <w:tcPr>
            <w:tcW w:w="2157" w:type="dxa"/>
          </w:tcPr>
          <w:p w14:paraId="285A1F16" w14:textId="6A6F6B0E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4</w:t>
            </w:r>
          </w:p>
        </w:tc>
        <w:tc>
          <w:tcPr>
            <w:tcW w:w="2158" w:type="dxa"/>
          </w:tcPr>
          <w:p w14:paraId="2467598C" w14:textId="4F6AD585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0</w:t>
            </w:r>
          </w:p>
        </w:tc>
        <w:tc>
          <w:tcPr>
            <w:tcW w:w="2158" w:type="dxa"/>
          </w:tcPr>
          <w:p w14:paraId="2BE31F6F" w14:textId="507C434E" w:rsidR="00745FF5" w:rsidRDefault="00745FF5" w:rsidP="00745FF5">
            <w:pPr>
              <w:autoSpaceDE w:val="0"/>
              <w:autoSpaceDN w:val="0"/>
              <w:adjustRightInd w:val="0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17</w:t>
            </w:r>
          </w:p>
        </w:tc>
      </w:tr>
    </w:tbl>
    <w:p w14:paraId="3D8B9D5E" w14:textId="77777777" w:rsidR="00745FF5" w:rsidRPr="00745FF5" w:rsidRDefault="00745FF5" w:rsidP="00745FF5">
      <w:pPr>
        <w:autoSpaceDE w:val="0"/>
        <w:autoSpaceDN w:val="0"/>
        <w:adjustRightInd w:val="0"/>
        <w:rPr>
          <w:rFonts w:asciiTheme="minorHAnsi" w:hAnsiTheme="minorHAnsi" w:cstheme="minorHAnsi"/>
        </w:rPr>
      </w:pPr>
    </w:p>
    <w:p w14:paraId="39AFD83A" w14:textId="2A06F86C" w:rsidR="002F41E7" w:rsidRDefault="002F41E7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26E575C4" w14:textId="74602D97" w:rsidR="002F41E7" w:rsidRDefault="00745FF5" w:rsidP="00904FF8">
      <w:pPr>
        <w:rPr>
          <w:rFonts w:ascii="Palatino-Roman" w:eastAsia="PMingLiU" w:hAnsi="Palatino-Roman" w:cs="Palatino-Roman"/>
          <w:i/>
          <w:iCs/>
          <w:sz w:val="20"/>
          <w:szCs w:val="20"/>
          <w:lang w:bidi="he-IL"/>
        </w:rPr>
      </w:pPr>
      <w:r w:rsidRPr="00745FF5">
        <w:rPr>
          <w:rFonts w:ascii="Palatino-Roman" w:eastAsia="PMingLiU" w:hAnsi="Palatino-Roman" w:cs="Palatino-Roman"/>
          <w:i/>
          <w:iCs/>
          <w:sz w:val="20"/>
          <w:szCs w:val="20"/>
          <w:lang w:bidi="he-IL"/>
        </w:rPr>
        <w:t xml:space="preserve">Figure 6.8:  Example of </w:t>
      </w:r>
      <w:proofErr w:type="spellStart"/>
      <w:r w:rsidRPr="00745FF5">
        <w:rPr>
          <w:rFonts w:ascii="Palatino-Roman" w:eastAsia="PMingLiU" w:hAnsi="Palatino-Roman" w:cs="Palatino-Roman"/>
          <w:i/>
          <w:iCs/>
          <w:sz w:val="20"/>
          <w:szCs w:val="20"/>
          <w:lang w:bidi="he-IL"/>
        </w:rPr>
        <w:t>idf</w:t>
      </w:r>
      <w:proofErr w:type="spellEnd"/>
      <w:r w:rsidRPr="00745FF5">
        <w:rPr>
          <w:rFonts w:ascii="Palatino-Roman" w:eastAsia="PMingLiU" w:hAnsi="Palatino-Roman" w:cs="Palatino-Roman"/>
          <w:i/>
          <w:iCs/>
          <w:sz w:val="20"/>
          <w:szCs w:val="20"/>
          <w:lang w:bidi="he-IL"/>
        </w:rPr>
        <w:t xml:space="preserve"> values.  Here we give the </w:t>
      </w:r>
      <w:proofErr w:type="spellStart"/>
      <w:r w:rsidRPr="00745FF5">
        <w:rPr>
          <w:rFonts w:ascii="Palatino-Roman" w:eastAsia="PMingLiU" w:hAnsi="Palatino-Roman" w:cs="Palatino-Roman"/>
          <w:i/>
          <w:iCs/>
          <w:sz w:val="20"/>
          <w:szCs w:val="20"/>
          <w:lang w:bidi="he-IL"/>
        </w:rPr>
        <w:t>idf’s</w:t>
      </w:r>
      <w:proofErr w:type="spellEnd"/>
      <w:r w:rsidRPr="00745FF5">
        <w:rPr>
          <w:rFonts w:ascii="Palatino-Roman" w:eastAsia="PMingLiU" w:hAnsi="Palatino-Roman" w:cs="Palatino-Roman"/>
          <w:i/>
          <w:iCs/>
          <w:sz w:val="20"/>
          <w:szCs w:val="20"/>
          <w:lang w:bidi="he-IL"/>
        </w:rPr>
        <w:t xml:space="preserve"> of terms with various frequencies in the Reuters collection of 806,791 document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6"/>
        <w:gridCol w:w="2877"/>
        <w:gridCol w:w="2877"/>
      </w:tblGrid>
      <w:tr w:rsidR="00745FF5" w14:paraId="7E4940C1" w14:textId="77777777" w:rsidTr="00745FF5">
        <w:tc>
          <w:tcPr>
            <w:tcW w:w="2876" w:type="dxa"/>
          </w:tcPr>
          <w:p w14:paraId="58A36078" w14:textId="38F57509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TERM</w:t>
            </w:r>
          </w:p>
        </w:tc>
        <w:tc>
          <w:tcPr>
            <w:tcW w:w="2877" w:type="dxa"/>
          </w:tcPr>
          <w:p w14:paraId="0EB8CADE" w14:textId="1C2E06DD" w:rsidR="00745FF5" w:rsidRDefault="005C25A2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PMingLiU" w:hAnsi="Cambria Math" w:cs="Palatino-Roman"/>
                        <w:i/>
                        <w:sz w:val="20"/>
                        <w:szCs w:val="20"/>
                        <w:lang w:bidi="he-IL"/>
                      </w:rPr>
                    </m:ctrlPr>
                  </m:sSubPr>
                  <m:e>
                    <m:r>
                      <w:rPr>
                        <w:rFonts w:ascii="Cambria Math" w:eastAsia="PMingLiU" w:hAnsi="Cambria Math" w:cs="Palatino-Roman"/>
                        <w:sz w:val="20"/>
                        <w:szCs w:val="20"/>
                        <w:lang w:bidi="he-IL"/>
                      </w:rPr>
                      <m:t>df</m:t>
                    </m:r>
                  </m:e>
                  <m:sub>
                    <m:r>
                      <w:rPr>
                        <w:rFonts w:ascii="Cambria Math" w:eastAsia="PMingLiU" w:hAnsi="Cambria Math" w:cs="Palatino-Roman"/>
                        <w:sz w:val="20"/>
                        <w:szCs w:val="20"/>
                        <w:lang w:bidi="he-IL"/>
                      </w:rPr>
                      <m:t>t</m:t>
                    </m:r>
                  </m:sub>
                </m:sSub>
              </m:oMath>
            </m:oMathPara>
          </w:p>
        </w:tc>
        <w:tc>
          <w:tcPr>
            <w:tcW w:w="2877" w:type="dxa"/>
          </w:tcPr>
          <w:p w14:paraId="624B5002" w14:textId="278071F2" w:rsidR="00745FF5" w:rsidRDefault="005C25A2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PMingLiU" w:hAnsi="Cambria Math" w:cs="Palatino-Roman"/>
                        <w:i/>
                        <w:sz w:val="20"/>
                        <w:szCs w:val="20"/>
                        <w:lang w:bidi="he-IL"/>
                      </w:rPr>
                    </m:ctrlPr>
                  </m:sSubPr>
                  <m:e>
                    <m:r>
                      <w:rPr>
                        <w:rFonts w:ascii="Cambria Math" w:eastAsia="PMingLiU" w:hAnsi="Cambria Math" w:cs="Palatino-Roman"/>
                        <w:sz w:val="20"/>
                        <w:szCs w:val="20"/>
                        <w:lang w:bidi="he-IL"/>
                      </w:rPr>
                      <m:t>idf</m:t>
                    </m:r>
                  </m:e>
                  <m:sub>
                    <m:r>
                      <w:rPr>
                        <w:rFonts w:ascii="Cambria Math" w:eastAsia="PMingLiU" w:hAnsi="Cambria Math" w:cs="Palatino-Roman"/>
                        <w:sz w:val="20"/>
                        <w:szCs w:val="20"/>
                        <w:lang w:bidi="he-IL"/>
                      </w:rPr>
                      <m:t>t</m:t>
                    </m:r>
                  </m:sub>
                </m:sSub>
              </m:oMath>
            </m:oMathPara>
          </w:p>
        </w:tc>
      </w:tr>
      <w:tr w:rsidR="00745FF5" w14:paraId="43AD700B" w14:textId="77777777" w:rsidTr="00745FF5">
        <w:tc>
          <w:tcPr>
            <w:tcW w:w="2876" w:type="dxa"/>
          </w:tcPr>
          <w:p w14:paraId="5B4618C2" w14:textId="4BD11DAB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car</w:t>
            </w:r>
          </w:p>
        </w:tc>
        <w:tc>
          <w:tcPr>
            <w:tcW w:w="2877" w:type="dxa"/>
          </w:tcPr>
          <w:p w14:paraId="2B30B301" w14:textId="422A9092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18,1</w:t>
            </w:r>
            <w:r w:rsidR="005C25A2"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65</w:t>
            </w:r>
          </w:p>
        </w:tc>
        <w:tc>
          <w:tcPr>
            <w:tcW w:w="2877" w:type="dxa"/>
          </w:tcPr>
          <w:p w14:paraId="064FEFC1" w14:textId="79C4752E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1.65</w:t>
            </w:r>
          </w:p>
        </w:tc>
      </w:tr>
      <w:tr w:rsidR="00745FF5" w14:paraId="0F0FE24E" w14:textId="77777777" w:rsidTr="00745FF5">
        <w:tc>
          <w:tcPr>
            <w:tcW w:w="2876" w:type="dxa"/>
          </w:tcPr>
          <w:p w14:paraId="6FB020EC" w14:textId="565AE41F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auto</w:t>
            </w:r>
          </w:p>
        </w:tc>
        <w:tc>
          <w:tcPr>
            <w:tcW w:w="2877" w:type="dxa"/>
          </w:tcPr>
          <w:p w14:paraId="52EBF026" w14:textId="6AFC31F0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6,723</w:t>
            </w:r>
          </w:p>
        </w:tc>
        <w:tc>
          <w:tcPr>
            <w:tcW w:w="2877" w:type="dxa"/>
          </w:tcPr>
          <w:p w14:paraId="4068C9BB" w14:textId="0E5DDEA1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2.08</w:t>
            </w:r>
          </w:p>
        </w:tc>
      </w:tr>
      <w:tr w:rsidR="00745FF5" w14:paraId="025DFB2C" w14:textId="77777777" w:rsidTr="00745FF5">
        <w:tc>
          <w:tcPr>
            <w:tcW w:w="2876" w:type="dxa"/>
          </w:tcPr>
          <w:p w14:paraId="6F6975DE" w14:textId="28F1564D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insurance</w:t>
            </w:r>
          </w:p>
        </w:tc>
        <w:tc>
          <w:tcPr>
            <w:tcW w:w="2877" w:type="dxa"/>
          </w:tcPr>
          <w:p w14:paraId="3BDBB3F2" w14:textId="229B9E1F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19,241</w:t>
            </w:r>
          </w:p>
        </w:tc>
        <w:tc>
          <w:tcPr>
            <w:tcW w:w="2877" w:type="dxa"/>
          </w:tcPr>
          <w:p w14:paraId="76930CC6" w14:textId="25842C2C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1.62</w:t>
            </w:r>
          </w:p>
        </w:tc>
      </w:tr>
      <w:tr w:rsidR="00745FF5" w14:paraId="38F82E53" w14:textId="77777777" w:rsidTr="00745FF5">
        <w:tc>
          <w:tcPr>
            <w:tcW w:w="2876" w:type="dxa"/>
          </w:tcPr>
          <w:p w14:paraId="6A79888B" w14:textId="3D6C9F22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best</w:t>
            </w:r>
          </w:p>
        </w:tc>
        <w:tc>
          <w:tcPr>
            <w:tcW w:w="2877" w:type="dxa"/>
          </w:tcPr>
          <w:p w14:paraId="53783A3A" w14:textId="6C7D7C84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25,235</w:t>
            </w:r>
          </w:p>
        </w:tc>
        <w:tc>
          <w:tcPr>
            <w:tcW w:w="2877" w:type="dxa"/>
          </w:tcPr>
          <w:p w14:paraId="465EABF8" w14:textId="270F4B12" w:rsidR="00745FF5" w:rsidRDefault="00745FF5" w:rsidP="00904FF8">
            <w:pP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</w:pPr>
            <w:r>
              <w:rPr>
                <w:rFonts w:ascii="Palatino-Roman" w:eastAsia="PMingLiU" w:hAnsi="Palatino-Roman" w:cs="Palatino-Roman"/>
                <w:sz w:val="20"/>
                <w:szCs w:val="20"/>
                <w:lang w:bidi="he-IL"/>
              </w:rPr>
              <w:t>1.5</w:t>
            </w:r>
          </w:p>
        </w:tc>
      </w:tr>
    </w:tbl>
    <w:p w14:paraId="28C1EF45" w14:textId="2206EAC9" w:rsidR="00745FF5" w:rsidRDefault="00745FF5" w:rsidP="00904FF8">
      <w:pPr>
        <w:rPr>
          <w:rFonts w:ascii="Palatino-Roman" w:eastAsia="PMingLiU" w:hAnsi="Palatino-Roman" w:cs="Palatino-Roman"/>
          <w:sz w:val="20"/>
          <w:szCs w:val="20"/>
          <w:lang w:bidi="he-IL"/>
        </w:rPr>
      </w:pPr>
    </w:p>
    <w:p w14:paraId="7E69EA12" w14:textId="77777777" w:rsidR="00745FF5" w:rsidRPr="00745FF5" w:rsidRDefault="00745FF5" w:rsidP="00904FF8">
      <w:pPr>
        <w:rPr>
          <w:rFonts w:ascii="Palatino-Roman" w:eastAsia="PMingLiU" w:hAnsi="Palatino-Roman" w:cs="Palatino-Roman"/>
          <w:sz w:val="20"/>
          <w:szCs w:val="20"/>
          <w:lang w:bidi="he-IL"/>
        </w:rPr>
      </w:pPr>
    </w:p>
    <w:p w14:paraId="49B41F5C" w14:textId="462320BE" w:rsidR="00E8529D" w:rsidRDefault="00E8529D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776E2BCF" w14:textId="58938B60" w:rsidR="002F41E7" w:rsidRDefault="002F41E7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2F56C05C" w14:textId="2E1E6523" w:rsidR="002F41E7" w:rsidRDefault="002F41E7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5F1AAFC7" w14:textId="1DD64AC0" w:rsidR="002F41E7" w:rsidRDefault="002F41E7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40FE58FA" w14:textId="78A8559E" w:rsidR="002F41E7" w:rsidRDefault="002F41E7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6CE996B1" w14:textId="5846EDB9" w:rsidR="002F41E7" w:rsidRDefault="002F41E7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6406C6C8" w14:textId="77777777" w:rsidR="001A4AF7" w:rsidRPr="001A4AF7" w:rsidRDefault="001A4AF7" w:rsidP="001A4AF7">
      <w:pPr>
        <w:pStyle w:val="ListParagraph"/>
        <w:numPr>
          <w:ilvl w:val="0"/>
          <w:numId w:val="8"/>
        </w:numPr>
        <w:rPr>
          <w:rFonts w:ascii="Palatino-Roman" w:eastAsia="PMingLiU" w:hAnsi="Palatino-Roman" w:cs="Palatino-Roman"/>
          <w:sz w:val="18"/>
          <w:szCs w:val="18"/>
          <w:lang w:bidi="he-IL"/>
        </w:rPr>
      </w:pPr>
      <w:r>
        <w:t xml:space="preserve">With term weights as computed above (i.e., the </w:t>
      </w:r>
      <w:proofErr w:type="spellStart"/>
      <w:r>
        <w:t>tf-idf</w:t>
      </w:r>
      <w:proofErr w:type="spellEnd"/>
      <w:r>
        <w:t xml:space="preserve"> weights), rank the three documents by computed score for the query </w:t>
      </w:r>
      <w:r w:rsidRPr="001A4AF7">
        <w:rPr>
          <w:b/>
          <w:bCs/>
        </w:rPr>
        <w:t>car insurance</w:t>
      </w:r>
      <w:r>
        <w:t xml:space="preserve">, for each of the following cases of term weighting in the query: </w:t>
      </w:r>
    </w:p>
    <w:p w14:paraId="045E0776" w14:textId="2650E40E" w:rsidR="001A4AF7" w:rsidRPr="001A4AF7" w:rsidRDefault="001A4AF7" w:rsidP="001A4AF7">
      <w:pPr>
        <w:pStyle w:val="ListParagraph"/>
        <w:numPr>
          <w:ilvl w:val="0"/>
          <w:numId w:val="9"/>
        </w:numPr>
        <w:rPr>
          <w:rFonts w:ascii="Palatino-Roman" w:eastAsia="PMingLiU" w:hAnsi="Palatino-Roman" w:cs="Palatino-Roman"/>
          <w:sz w:val="18"/>
          <w:szCs w:val="18"/>
          <w:lang w:bidi="he-IL"/>
        </w:rPr>
      </w:pPr>
      <w:r>
        <w:t xml:space="preserve">The weight of a term is 1 if present in the query, 0 otherwise. </w:t>
      </w:r>
    </w:p>
    <w:p w14:paraId="68C7F688" w14:textId="7E50FF45" w:rsidR="001A4AF7" w:rsidRPr="001A4AF7" w:rsidRDefault="001A4AF7" w:rsidP="001A4AF7">
      <w:pPr>
        <w:pStyle w:val="ListParagraph"/>
        <w:numPr>
          <w:ilvl w:val="0"/>
          <w:numId w:val="9"/>
        </w:numPr>
        <w:rPr>
          <w:rFonts w:ascii="Palatino-Roman" w:eastAsia="PMingLiU" w:hAnsi="Palatino-Roman" w:cs="Palatino-Roman"/>
          <w:sz w:val="18"/>
          <w:szCs w:val="18"/>
          <w:lang w:bidi="he-IL"/>
        </w:rPr>
      </w:pPr>
      <w:r>
        <w:t xml:space="preserve">Euclidean normalized </w:t>
      </w:r>
      <w:proofErr w:type="spellStart"/>
      <w:r>
        <w:t>idf</w:t>
      </w:r>
      <w:proofErr w:type="spellEnd"/>
      <w:r>
        <w:t>.</w:t>
      </w:r>
    </w:p>
    <w:p w14:paraId="6C314256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68F1F9AD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0CCB9118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2A3BE3B1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0D984D9D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6B7D95CA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2BF3EE6A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6343F6C9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071D27D7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5A3041DC" w14:textId="77777777" w:rsidR="001A4AF7" w:rsidRDefault="001A4AF7" w:rsidP="001A4AF7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76F2B22D" w14:textId="58FC6927" w:rsidR="005D43FD" w:rsidRPr="001A4AF7" w:rsidRDefault="005F7BB0" w:rsidP="005F7BB0">
      <w:pPr>
        <w:pStyle w:val="ListParagraph"/>
        <w:rPr>
          <w:rFonts w:ascii="Palatino-Roman" w:eastAsia="PMingLiU" w:hAnsi="Palatino-Roman" w:cs="Palatino-Roman"/>
          <w:sz w:val="18"/>
          <w:szCs w:val="18"/>
          <w:lang w:bidi="he-IL"/>
        </w:rPr>
      </w:pPr>
      <w:r>
        <w:lastRenderedPageBreak/>
        <w:t xml:space="preserve">3. </w:t>
      </w:r>
      <w:r w:rsidR="005D43FD">
        <w:t xml:space="preserve">If we were to stem jealous and jealousy to a common stem before setting up the vector space, detail how the definitions of </w:t>
      </w:r>
      <w:proofErr w:type="spellStart"/>
      <w:r w:rsidR="005D43FD">
        <w:t>tf</w:t>
      </w:r>
      <w:proofErr w:type="spellEnd"/>
      <w:r w:rsidR="005D43FD">
        <w:t xml:space="preserve"> and </w:t>
      </w:r>
      <w:proofErr w:type="spellStart"/>
      <w:r w:rsidR="005D43FD">
        <w:t>idf</w:t>
      </w:r>
      <w:proofErr w:type="spellEnd"/>
      <w:r w:rsidR="005D43FD">
        <w:t xml:space="preserve"> should be modified.</w:t>
      </w:r>
    </w:p>
    <w:p w14:paraId="5FAE7712" w14:textId="431AD109" w:rsidR="002F41E7" w:rsidRDefault="002F41E7" w:rsidP="00904FF8">
      <w:pPr>
        <w:rPr>
          <w:rFonts w:eastAsia="PMingLiU"/>
          <w:lang w:bidi="he-IL"/>
        </w:rPr>
      </w:pPr>
    </w:p>
    <w:p w14:paraId="221A6112" w14:textId="690AA94E" w:rsidR="002F41E7" w:rsidRDefault="002F41E7" w:rsidP="00904FF8">
      <w:pPr>
        <w:rPr>
          <w:rFonts w:eastAsia="PMingLiU"/>
          <w:lang w:bidi="he-IL"/>
        </w:rPr>
      </w:pPr>
    </w:p>
    <w:p w14:paraId="590E1743" w14:textId="0C9F3DD5" w:rsidR="002F41E7" w:rsidRDefault="002F41E7" w:rsidP="00904FF8">
      <w:pPr>
        <w:rPr>
          <w:rFonts w:eastAsia="PMingLiU"/>
          <w:lang w:bidi="he-IL"/>
        </w:rPr>
      </w:pPr>
    </w:p>
    <w:p w14:paraId="5413DBB6" w14:textId="18E0ABF6" w:rsidR="002F41E7" w:rsidRDefault="002F41E7" w:rsidP="00904FF8">
      <w:pPr>
        <w:rPr>
          <w:rFonts w:eastAsia="PMingLiU"/>
          <w:lang w:bidi="he-IL"/>
        </w:rPr>
      </w:pPr>
    </w:p>
    <w:p w14:paraId="7E31C3D8" w14:textId="5633409C" w:rsidR="002F41E7" w:rsidRDefault="002F41E7" w:rsidP="00904FF8">
      <w:pPr>
        <w:rPr>
          <w:rFonts w:eastAsia="PMingLiU"/>
          <w:lang w:bidi="he-IL"/>
        </w:rPr>
      </w:pPr>
    </w:p>
    <w:p w14:paraId="0742865A" w14:textId="6E27AE17" w:rsidR="002F41E7" w:rsidRDefault="005F7BB0" w:rsidP="005F7BB0">
      <w:pPr>
        <w:tabs>
          <w:tab w:val="left" w:pos="7410"/>
        </w:tabs>
        <w:rPr>
          <w:rFonts w:eastAsia="PMingLiU"/>
          <w:lang w:bidi="he-IL"/>
        </w:rPr>
      </w:pPr>
      <w:r>
        <w:rPr>
          <w:rFonts w:eastAsia="PMingLiU"/>
          <w:lang w:bidi="he-IL"/>
        </w:rPr>
        <w:tab/>
      </w:r>
    </w:p>
    <w:p w14:paraId="7B9F87F4" w14:textId="77777777" w:rsidR="005F7BB0" w:rsidRDefault="005F7BB0" w:rsidP="005F7BB0">
      <w:pPr>
        <w:tabs>
          <w:tab w:val="left" w:pos="7410"/>
        </w:tabs>
        <w:rPr>
          <w:rFonts w:eastAsia="PMingLiU"/>
          <w:lang w:bidi="he-IL"/>
        </w:rPr>
      </w:pPr>
    </w:p>
    <w:p w14:paraId="23ABCF75" w14:textId="77777777" w:rsidR="002F41E7" w:rsidRDefault="002F41E7" w:rsidP="00904FF8">
      <w:pPr>
        <w:rPr>
          <w:rFonts w:eastAsia="PMingLiU"/>
          <w:lang w:bidi="he-IL"/>
        </w:rPr>
      </w:pPr>
    </w:p>
    <w:p w14:paraId="612BB6AF" w14:textId="77777777" w:rsidR="00E8529D" w:rsidRPr="001113AE" w:rsidRDefault="00E8529D" w:rsidP="00904FF8"/>
    <w:p w14:paraId="650C4531" w14:textId="77777777" w:rsidR="00904FF8" w:rsidRDefault="00904FF8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4A65A12E" w14:textId="37E541C5" w:rsidR="00DB3AD3" w:rsidRDefault="00DB3AD3" w:rsidP="00904FF8"/>
    <w:p w14:paraId="7118F728" w14:textId="65CEBC81" w:rsidR="00DB3AD3" w:rsidRDefault="00DB3AD3" w:rsidP="00904FF8"/>
    <w:p w14:paraId="47228E2F" w14:textId="6BE5666E" w:rsidR="00DB3AD3" w:rsidRDefault="00DB3AD3" w:rsidP="00904FF8"/>
    <w:p w14:paraId="5A9768D2" w14:textId="7D9D2F8E" w:rsidR="004375E4" w:rsidRDefault="004375E4" w:rsidP="00904FF8"/>
    <w:p w14:paraId="123650AD" w14:textId="48C1BA83" w:rsidR="004375E4" w:rsidRDefault="004375E4" w:rsidP="00904FF8"/>
    <w:p w14:paraId="4B1D203C" w14:textId="77777777" w:rsidR="004375E4" w:rsidRDefault="004375E4" w:rsidP="00904FF8"/>
    <w:p w14:paraId="5C96C21B" w14:textId="0B6F60BC" w:rsidR="002C72E3" w:rsidRPr="002C72E3" w:rsidRDefault="00DB3AD3" w:rsidP="002C72E3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2C72E3">
        <w:rPr>
          <w:rFonts w:asciiTheme="minorHAnsi" w:hAnsiTheme="minorHAnsi" w:cstheme="minorHAnsi"/>
        </w:rPr>
        <w:t xml:space="preserve">4.  </w:t>
      </w:r>
      <w:r w:rsidR="002C72E3" w:rsidRPr="002C72E3">
        <w:rPr>
          <w:rFonts w:asciiTheme="minorHAnsi" w:hAnsiTheme="minorHAnsi" w:cstheme="minorHAnsi"/>
        </w:rPr>
        <w:t>Compute the vector space similarity between the query “digital cameras” and the</w:t>
      </w:r>
    </w:p>
    <w:p w14:paraId="3029FD14" w14:textId="1E648CD7" w:rsidR="002C72E3" w:rsidRPr="002C72E3" w:rsidRDefault="002C72E3" w:rsidP="002C72E3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2C72E3">
        <w:rPr>
          <w:rFonts w:asciiTheme="minorHAnsi" w:hAnsiTheme="minorHAnsi" w:cstheme="minorHAnsi"/>
        </w:rPr>
        <w:t>document “digital cameras and video cameras” by filling out the empty columns in</w:t>
      </w:r>
      <w:r w:rsidR="007B7B74">
        <w:rPr>
          <w:rFonts w:asciiTheme="minorHAnsi" w:hAnsiTheme="minorHAnsi" w:cstheme="minorHAnsi"/>
        </w:rPr>
        <w:t xml:space="preserve"> the following table</w:t>
      </w:r>
      <w:r w:rsidRPr="002C72E3">
        <w:rPr>
          <w:rFonts w:asciiTheme="minorHAnsi" w:hAnsiTheme="minorHAnsi" w:cstheme="minorHAnsi"/>
        </w:rPr>
        <w:t xml:space="preserve">. Assume </w:t>
      </w:r>
      <w:r w:rsidRPr="002C72E3">
        <w:rPr>
          <w:rFonts w:asciiTheme="minorHAnsi" w:hAnsiTheme="minorHAnsi" w:cstheme="minorHAnsi"/>
          <w:i/>
          <w:iCs/>
        </w:rPr>
        <w:t xml:space="preserve">N </w:t>
      </w:r>
      <w:r w:rsidRPr="002C72E3">
        <w:rPr>
          <w:rFonts w:asciiTheme="minorHAnsi" w:hAnsiTheme="minorHAnsi" w:cstheme="minorHAnsi"/>
        </w:rPr>
        <w:t>= 10,000,000, logarithmic term weighting (</w:t>
      </w:r>
      <w:proofErr w:type="spellStart"/>
      <w:r w:rsidRPr="002C72E3">
        <w:rPr>
          <w:rFonts w:asciiTheme="minorHAnsi" w:hAnsiTheme="minorHAnsi" w:cstheme="minorHAnsi"/>
        </w:rPr>
        <w:t>wf</w:t>
      </w:r>
      <w:proofErr w:type="spellEnd"/>
      <w:r w:rsidRPr="002C72E3">
        <w:rPr>
          <w:rFonts w:asciiTheme="minorHAnsi" w:hAnsiTheme="minorHAnsi" w:cstheme="minorHAnsi"/>
        </w:rPr>
        <w:t xml:space="preserve"> columns) for</w:t>
      </w:r>
    </w:p>
    <w:p w14:paraId="55DEC194" w14:textId="77777777" w:rsidR="002C72E3" w:rsidRPr="002C72E3" w:rsidRDefault="002C72E3" w:rsidP="002C72E3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2C72E3">
        <w:rPr>
          <w:rFonts w:asciiTheme="minorHAnsi" w:hAnsiTheme="minorHAnsi" w:cstheme="minorHAnsi"/>
        </w:rPr>
        <w:t xml:space="preserve">query and document, </w:t>
      </w:r>
      <w:proofErr w:type="spellStart"/>
      <w:r w:rsidRPr="002C72E3">
        <w:rPr>
          <w:rFonts w:asciiTheme="minorHAnsi" w:hAnsiTheme="minorHAnsi" w:cstheme="minorHAnsi"/>
        </w:rPr>
        <w:t>idf</w:t>
      </w:r>
      <w:proofErr w:type="spellEnd"/>
      <w:r w:rsidRPr="002C72E3">
        <w:rPr>
          <w:rFonts w:asciiTheme="minorHAnsi" w:hAnsiTheme="minorHAnsi" w:cstheme="minorHAnsi"/>
        </w:rPr>
        <w:t xml:space="preserve"> weighting for the query only and cosine normalization for</w:t>
      </w:r>
    </w:p>
    <w:p w14:paraId="5DB53862" w14:textId="77777777" w:rsidR="002C72E3" w:rsidRPr="002C72E3" w:rsidRDefault="002C72E3" w:rsidP="002C72E3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2C72E3">
        <w:rPr>
          <w:rFonts w:asciiTheme="minorHAnsi" w:hAnsiTheme="minorHAnsi" w:cstheme="minorHAnsi"/>
        </w:rPr>
        <w:t xml:space="preserve">the document only. Treat and as a stop word. Enter term counts in the </w:t>
      </w:r>
      <w:proofErr w:type="spellStart"/>
      <w:r w:rsidRPr="002C72E3">
        <w:rPr>
          <w:rFonts w:asciiTheme="minorHAnsi" w:hAnsiTheme="minorHAnsi" w:cstheme="minorHAnsi"/>
        </w:rPr>
        <w:t>tf</w:t>
      </w:r>
      <w:proofErr w:type="spellEnd"/>
      <w:r w:rsidRPr="002C72E3">
        <w:rPr>
          <w:rFonts w:asciiTheme="minorHAnsi" w:hAnsiTheme="minorHAnsi" w:cstheme="minorHAnsi"/>
        </w:rPr>
        <w:t xml:space="preserve"> columns.</w:t>
      </w:r>
    </w:p>
    <w:p w14:paraId="7AE0D8D8" w14:textId="0C40FDD8" w:rsidR="00C57AFB" w:rsidRPr="002C72E3" w:rsidRDefault="002C72E3" w:rsidP="002C72E3">
      <w:pPr>
        <w:rPr>
          <w:rFonts w:asciiTheme="minorHAnsi" w:hAnsiTheme="minorHAnsi" w:cstheme="minorHAnsi"/>
        </w:rPr>
      </w:pPr>
      <w:r w:rsidRPr="002C72E3">
        <w:rPr>
          <w:rFonts w:asciiTheme="minorHAnsi" w:hAnsiTheme="minorHAnsi" w:cstheme="minorHAnsi"/>
        </w:rPr>
        <w:t>What is the final similarity score?</w:t>
      </w:r>
    </w:p>
    <w:p w14:paraId="572486FD" w14:textId="77777777" w:rsidR="00C57AFB" w:rsidRPr="00C57AFB" w:rsidRDefault="00C57AFB" w:rsidP="00904FF8"/>
    <w:tbl>
      <w:tblPr>
        <w:tblStyle w:val="TableGrid"/>
        <w:tblW w:w="8866" w:type="dxa"/>
        <w:tblLook w:val="04A0" w:firstRow="1" w:lastRow="0" w:firstColumn="1" w:lastColumn="0" w:noHBand="0" w:noVBand="1"/>
      </w:tblPr>
      <w:tblGrid>
        <w:gridCol w:w="1003"/>
        <w:gridCol w:w="3769"/>
        <w:gridCol w:w="3234"/>
        <w:gridCol w:w="860"/>
      </w:tblGrid>
      <w:tr w:rsidR="00745FF5" w14:paraId="0329D7E1" w14:textId="77777777" w:rsidTr="006C2409">
        <w:tc>
          <w:tcPr>
            <w:tcW w:w="985" w:type="dxa"/>
          </w:tcPr>
          <w:p w14:paraId="720666C2" w14:textId="0C16640C" w:rsidR="00745FF5" w:rsidRDefault="00745FF5" w:rsidP="00904FF8">
            <w:r>
              <w:t>Word:</w:t>
            </w:r>
          </w:p>
        </w:tc>
        <w:tc>
          <w:tcPr>
            <w:tcW w:w="3780" w:type="dxa"/>
          </w:tcPr>
          <w:p w14:paraId="6BC38BFD" w14:textId="1243620D" w:rsidR="00745FF5" w:rsidRDefault="00745FF5" w:rsidP="00745FF5">
            <w:pPr>
              <w:jc w:val="center"/>
            </w:pPr>
            <w:r>
              <w:t>query</w:t>
            </w:r>
          </w:p>
          <w:p w14:paraId="7AA108B3" w14:textId="2A4D51EA" w:rsidR="00745FF5" w:rsidRDefault="00745FF5" w:rsidP="00904FF8">
            <w:proofErr w:type="spellStart"/>
            <w:r>
              <w:t>tf</w:t>
            </w:r>
            <w:proofErr w:type="spellEnd"/>
            <w:r>
              <w:t xml:space="preserve">  </w:t>
            </w:r>
            <w:proofErr w:type="spellStart"/>
            <w:r>
              <w:t>wf</w:t>
            </w:r>
            <w:proofErr w:type="spellEnd"/>
            <w:r>
              <w:t xml:space="preserve"> </w:t>
            </w:r>
            <w:r w:rsidR="006C2409">
              <w:t xml:space="preserve">   </w:t>
            </w:r>
            <w:r>
              <w:t xml:space="preserve"> </w:t>
            </w:r>
            <w:proofErr w:type="spellStart"/>
            <w:r>
              <w:t>df</w:t>
            </w:r>
            <w:proofErr w:type="spellEnd"/>
            <w:r>
              <w:t xml:space="preserve">   </w:t>
            </w:r>
            <w:r w:rsidR="006C2409">
              <w:t xml:space="preserve">      </w:t>
            </w:r>
            <w:r>
              <w:t xml:space="preserve"> </w:t>
            </w:r>
            <w:proofErr w:type="spellStart"/>
            <w:r>
              <w:t>idf</w:t>
            </w:r>
            <w:proofErr w:type="spellEnd"/>
            <w: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wf-idf</m:t>
              </m:r>
            </m:oMath>
          </w:p>
        </w:tc>
        <w:tc>
          <w:tcPr>
            <w:tcW w:w="3240" w:type="dxa"/>
          </w:tcPr>
          <w:p w14:paraId="762494D9" w14:textId="7D8D28D1" w:rsidR="00745FF5" w:rsidRDefault="00745FF5" w:rsidP="00745FF5">
            <w:pPr>
              <w:jc w:val="center"/>
            </w:pPr>
            <w:r>
              <w:t>document</w:t>
            </w:r>
          </w:p>
          <w:p w14:paraId="0ED7AE58" w14:textId="4D3B4A93" w:rsidR="00745FF5" w:rsidRDefault="00745FF5" w:rsidP="00904FF8">
            <w:proofErr w:type="spellStart"/>
            <w:r>
              <w:t>tf</w:t>
            </w:r>
            <w:proofErr w:type="spellEnd"/>
            <w:r>
              <w:t xml:space="preserve">  </w:t>
            </w:r>
            <w:proofErr w:type="spellStart"/>
            <w:r>
              <w:t>wf</w:t>
            </w:r>
            <w:proofErr w:type="spellEnd"/>
            <w:r>
              <w:t xml:space="preserve">  </w:t>
            </w:r>
            <m:oMath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 xml:space="preserve">   d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=normalized wf</m:t>
              </m:r>
            </m:oMath>
          </w:p>
        </w:tc>
        <w:tc>
          <w:tcPr>
            <w:tcW w:w="861" w:type="dxa"/>
          </w:tcPr>
          <w:p w14:paraId="03482E6E" w14:textId="31848B1D" w:rsidR="00745FF5" w:rsidRDefault="005C25A2" w:rsidP="00904FF8"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w:rPr>
                    <w:rFonts w:ascii="Cambria Math" w:hAnsi="Cambria Math"/>
                  </w:rPr>
                  <m:t>∙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oMath>
            </m:oMathPara>
          </w:p>
        </w:tc>
      </w:tr>
      <w:tr w:rsidR="00745FF5" w14:paraId="275EEEE7" w14:textId="77777777" w:rsidTr="006C2409">
        <w:tc>
          <w:tcPr>
            <w:tcW w:w="985" w:type="dxa"/>
          </w:tcPr>
          <w:p w14:paraId="774B82C4" w14:textId="0ECCF026" w:rsidR="00745FF5" w:rsidRDefault="00745FF5" w:rsidP="00904FF8">
            <w:r>
              <w:t>digital</w:t>
            </w:r>
          </w:p>
        </w:tc>
        <w:tc>
          <w:tcPr>
            <w:tcW w:w="3780" w:type="dxa"/>
          </w:tcPr>
          <w:p w14:paraId="26E49A9A" w14:textId="3E98284D" w:rsidR="00745FF5" w:rsidRDefault="006C2409" w:rsidP="00904FF8">
            <w:r>
              <w:t xml:space="preserve">            10,000</w:t>
            </w:r>
          </w:p>
        </w:tc>
        <w:tc>
          <w:tcPr>
            <w:tcW w:w="3240" w:type="dxa"/>
          </w:tcPr>
          <w:p w14:paraId="2B0BCC74" w14:textId="77777777" w:rsidR="00745FF5" w:rsidRDefault="00745FF5" w:rsidP="00904FF8"/>
        </w:tc>
        <w:tc>
          <w:tcPr>
            <w:tcW w:w="861" w:type="dxa"/>
          </w:tcPr>
          <w:p w14:paraId="7EAF550E" w14:textId="77777777" w:rsidR="00745FF5" w:rsidRDefault="00745FF5" w:rsidP="00904FF8"/>
        </w:tc>
      </w:tr>
      <w:tr w:rsidR="00745FF5" w14:paraId="5ED9F4E2" w14:textId="77777777" w:rsidTr="006C2409">
        <w:tc>
          <w:tcPr>
            <w:tcW w:w="985" w:type="dxa"/>
          </w:tcPr>
          <w:p w14:paraId="7FFFCE49" w14:textId="027ABD77" w:rsidR="00745FF5" w:rsidRDefault="00745FF5" w:rsidP="00904FF8">
            <w:r>
              <w:t>video</w:t>
            </w:r>
          </w:p>
        </w:tc>
        <w:tc>
          <w:tcPr>
            <w:tcW w:w="3780" w:type="dxa"/>
          </w:tcPr>
          <w:p w14:paraId="1399B378" w14:textId="4BB3F2B6" w:rsidR="00745FF5" w:rsidRDefault="006C2409" w:rsidP="00904FF8">
            <w:r>
              <w:t xml:space="preserve">            100,000</w:t>
            </w:r>
          </w:p>
        </w:tc>
        <w:tc>
          <w:tcPr>
            <w:tcW w:w="3240" w:type="dxa"/>
          </w:tcPr>
          <w:p w14:paraId="0A86BA45" w14:textId="77777777" w:rsidR="00745FF5" w:rsidRDefault="00745FF5" w:rsidP="00904FF8"/>
        </w:tc>
        <w:tc>
          <w:tcPr>
            <w:tcW w:w="861" w:type="dxa"/>
          </w:tcPr>
          <w:p w14:paraId="6DA49AF7" w14:textId="77777777" w:rsidR="00745FF5" w:rsidRDefault="00745FF5" w:rsidP="00904FF8"/>
        </w:tc>
      </w:tr>
      <w:tr w:rsidR="00745FF5" w14:paraId="263B55F2" w14:textId="77777777" w:rsidTr="006C2409">
        <w:tc>
          <w:tcPr>
            <w:tcW w:w="985" w:type="dxa"/>
          </w:tcPr>
          <w:p w14:paraId="6A946561" w14:textId="6C694046" w:rsidR="00745FF5" w:rsidRDefault="00745FF5" w:rsidP="00904FF8">
            <w:r>
              <w:t>cameras</w:t>
            </w:r>
          </w:p>
        </w:tc>
        <w:tc>
          <w:tcPr>
            <w:tcW w:w="3780" w:type="dxa"/>
          </w:tcPr>
          <w:p w14:paraId="5A022DED" w14:textId="4BF111B3" w:rsidR="00745FF5" w:rsidRDefault="006C2409" w:rsidP="00904FF8">
            <w:r>
              <w:t xml:space="preserve">            50,000</w:t>
            </w:r>
          </w:p>
        </w:tc>
        <w:tc>
          <w:tcPr>
            <w:tcW w:w="3240" w:type="dxa"/>
          </w:tcPr>
          <w:p w14:paraId="20A8C853" w14:textId="77777777" w:rsidR="00745FF5" w:rsidRDefault="00745FF5" w:rsidP="00904FF8"/>
        </w:tc>
        <w:tc>
          <w:tcPr>
            <w:tcW w:w="861" w:type="dxa"/>
          </w:tcPr>
          <w:p w14:paraId="0619C8DC" w14:textId="77777777" w:rsidR="00745FF5" w:rsidRDefault="00745FF5" w:rsidP="00904FF8"/>
        </w:tc>
      </w:tr>
    </w:tbl>
    <w:p w14:paraId="4ACE9438" w14:textId="5E9E173A" w:rsidR="00745FF5" w:rsidRDefault="00745FF5" w:rsidP="00904FF8"/>
    <w:p w14:paraId="71EDF604" w14:textId="77777777" w:rsidR="000335D3" w:rsidRDefault="000335D3" w:rsidP="00904FF8"/>
    <w:p w14:paraId="4458D80A" w14:textId="77777777" w:rsidR="00745FF5" w:rsidRDefault="00745FF5" w:rsidP="00904FF8"/>
    <w:p w14:paraId="1276222D" w14:textId="4CABE41A" w:rsidR="00DB3AD3" w:rsidRDefault="00DB3AD3" w:rsidP="00904FF8"/>
    <w:p w14:paraId="2BB1106C" w14:textId="26BE7A8F" w:rsidR="000533B6" w:rsidRDefault="000533B6" w:rsidP="00904FF8"/>
    <w:p w14:paraId="38D35614" w14:textId="1E9A0AD2" w:rsidR="000533B6" w:rsidRDefault="000533B6" w:rsidP="00904FF8"/>
    <w:p w14:paraId="169DCDB1" w14:textId="3EE8CA01" w:rsidR="000533B6" w:rsidRDefault="000533B6" w:rsidP="00904FF8"/>
    <w:p w14:paraId="039A65E1" w14:textId="55431039" w:rsidR="000533B6" w:rsidRDefault="000533B6" w:rsidP="00904FF8"/>
    <w:p w14:paraId="08D25059" w14:textId="451A1DD6" w:rsidR="000533B6" w:rsidRDefault="000533B6" w:rsidP="00904FF8"/>
    <w:p w14:paraId="31867234" w14:textId="0DD7F76E" w:rsidR="002F41E7" w:rsidRDefault="002F41E7" w:rsidP="001113AE">
      <w:pPr>
        <w:rPr>
          <w:rFonts w:eastAsia="PMingLiU"/>
          <w:lang w:bidi="he-IL"/>
        </w:rPr>
      </w:pPr>
    </w:p>
    <w:p w14:paraId="1E286D65" w14:textId="0FF974A4" w:rsidR="002F41E7" w:rsidRDefault="002F41E7" w:rsidP="001113AE">
      <w:pPr>
        <w:rPr>
          <w:rFonts w:eastAsia="PMingLiU"/>
          <w:lang w:bidi="he-IL"/>
        </w:rPr>
      </w:pPr>
    </w:p>
    <w:p w14:paraId="6FFC6CD9" w14:textId="77777777" w:rsidR="002F41E7" w:rsidRPr="001113AE" w:rsidRDefault="002F41E7" w:rsidP="001113AE">
      <w:pPr>
        <w:rPr>
          <w:rFonts w:eastAsia="PMingLiU"/>
          <w:lang w:bidi="he-IL"/>
        </w:rPr>
      </w:pPr>
    </w:p>
    <w:p w14:paraId="4C8E2070" w14:textId="376A862C" w:rsidR="00904FF8" w:rsidRDefault="00904FF8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0CAA20CD" w14:textId="75B911A4" w:rsidR="004375E4" w:rsidRDefault="004375E4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57E6B11F" w14:textId="4825C582" w:rsidR="004375E4" w:rsidRDefault="004375E4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6C16DE7F" w14:textId="446298E9" w:rsidR="004375E4" w:rsidRDefault="004375E4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1590F658" w14:textId="75473D52" w:rsidR="004375E4" w:rsidRDefault="004375E4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49086B33" w14:textId="63055978" w:rsidR="004375E4" w:rsidRDefault="004375E4" w:rsidP="00904FF8">
      <w:pPr>
        <w:rPr>
          <w:rFonts w:ascii="Palatino-Roman" w:eastAsia="PMingLiU" w:hAnsi="Palatino-Roman" w:cs="Palatino-Roman"/>
          <w:sz w:val="18"/>
          <w:szCs w:val="18"/>
          <w:lang w:bidi="he-IL"/>
        </w:rPr>
      </w:pPr>
    </w:p>
    <w:p w14:paraId="3D101AF8" w14:textId="03298BD0" w:rsidR="00EC428E" w:rsidRPr="004375E4" w:rsidRDefault="002C72E3" w:rsidP="00EC428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4375E4">
        <w:rPr>
          <w:rFonts w:asciiTheme="minorHAnsi" w:eastAsia="PMingLiU" w:hAnsiTheme="minorHAnsi" w:cstheme="minorHAnsi"/>
          <w:lang w:bidi="he-IL"/>
        </w:rPr>
        <w:lastRenderedPageBreak/>
        <w:t>5</w:t>
      </w:r>
      <w:r w:rsidR="000533B6" w:rsidRPr="004375E4">
        <w:rPr>
          <w:rFonts w:asciiTheme="minorHAnsi" w:eastAsia="PMingLiU" w:hAnsiTheme="minorHAnsi" w:cstheme="minorHAnsi"/>
          <w:lang w:bidi="he-IL"/>
        </w:rPr>
        <w:t>.</w:t>
      </w:r>
      <w:r w:rsidR="00EC428E" w:rsidRPr="004375E4">
        <w:rPr>
          <w:rFonts w:asciiTheme="minorHAnsi" w:hAnsiTheme="minorHAnsi" w:cstheme="minorHAnsi"/>
        </w:rPr>
        <w:t xml:space="preserve">Consider the case of a query term that is not in the set of </w:t>
      </w:r>
      <w:r w:rsidR="00EC428E" w:rsidRPr="004375E4">
        <w:rPr>
          <w:rFonts w:asciiTheme="minorHAnsi" w:hAnsiTheme="minorHAnsi" w:cstheme="minorHAnsi"/>
          <w:i/>
          <w:iCs/>
        </w:rPr>
        <w:t xml:space="preserve">M </w:t>
      </w:r>
      <w:r w:rsidR="00EC428E" w:rsidRPr="004375E4">
        <w:rPr>
          <w:rFonts w:asciiTheme="minorHAnsi" w:hAnsiTheme="minorHAnsi" w:cstheme="minorHAnsi"/>
        </w:rPr>
        <w:t xml:space="preserve">indexed terms; </w:t>
      </w:r>
      <w:proofErr w:type="gramStart"/>
      <w:r w:rsidR="00EC428E" w:rsidRPr="004375E4">
        <w:rPr>
          <w:rFonts w:asciiTheme="minorHAnsi" w:hAnsiTheme="minorHAnsi" w:cstheme="minorHAnsi"/>
        </w:rPr>
        <w:t>thus</w:t>
      </w:r>
      <w:proofErr w:type="gramEnd"/>
      <w:r w:rsidR="00EC428E" w:rsidRPr="004375E4">
        <w:rPr>
          <w:rFonts w:asciiTheme="minorHAnsi" w:hAnsiTheme="minorHAnsi" w:cstheme="minorHAnsi"/>
        </w:rPr>
        <w:t xml:space="preserve"> our</w:t>
      </w:r>
      <w:r w:rsidR="004375E4">
        <w:rPr>
          <w:rFonts w:asciiTheme="minorHAnsi" w:hAnsiTheme="minorHAnsi" w:cstheme="minorHAnsi"/>
        </w:rPr>
        <w:t xml:space="preserve"> </w:t>
      </w:r>
      <w:r w:rsidR="00EC428E" w:rsidRPr="004375E4">
        <w:rPr>
          <w:rFonts w:asciiTheme="minorHAnsi" w:hAnsiTheme="minorHAnsi" w:cstheme="minorHAnsi"/>
        </w:rPr>
        <w:t xml:space="preserve">standard construction of the query vector results in </w:t>
      </w:r>
      <w:r w:rsidR="00EC428E" w:rsidRPr="004375E4">
        <w:rPr>
          <w:rFonts w:asciiTheme="minorHAnsi" w:hAnsiTheme="minorHAnsi" w:cstheme="minorHAnsi"/>
          <w:i/>
          <w:iCs/>
        </w:rPr>
        <w:t>V</w:t>
      </w:r>
      <w:r w:rsidR="00EC428E" w:rsidRPr="004375E4">
        <w:rPr>
          <w:rFonts w:asciiTheme="minorHAnsi" w:hAnsiTheme="minorHAnsi" w:cstheme="minorHAnsi"/>
        </w:rPr>
        <w:t>(</w:t>
      </w:r>
      <w:r w:rsidR="00EC428E" w:rsidRPr="004375E4">
        <w:rPr>
          <w:rFonts w:asciiTheme="minorHAnsi" w:hAnsiTheme="minorHAnsi" w:cstheme="minorHAnsi"/>
          <w:i/>
          <w:iCs/>
        </w:rPr>
        <w:t>q</w:t>
      </w:r>
      <w:r w:rsidR="00EC428E" w:rsidRPr="004375E4">
        <w:rPr>
          <w:rFonts w:asciiTheme="minorHAnsi" w:hAnsiTheme="minorHAnsi" w:cstheme="minorHAnsi"/>
        </w:rPr>
        <w:t>) not being in the vector space</w:t>
      </w:r>
    </w:p>
    <w:p w14:paraId="2DE76B4B" w14:textId="4CE7CFD2" w:rsidR="00EC428E" w:rsidRPr="004375E4" w:rsidRDefault="00EC428E" w:rsidP="00EC428E">
      <w:pPr>
        <w:autoSpaceDE w:val="0"/>
        <w:autoSpaceDN w:val="0"/>
        <w:adjustRightInd w:val="0"/>
        <w:rPr>
          <w:rFonts w:asciiTheme="minorHAnsi" w:hAnsiTheme="minorHAnsi" w:cstheme="minorHAnsi"/>
        </w:rPr>
      </w:pPr>
      <w:r w:rsidRPr="004375E4">
        <w:rPr>
          <w:rFonts w:asciiTheme="minorHAnsi" w:hAnsiTheme="minorHAnsi" w:cstheme="minorHAnsi"/>
        </w:rPr>
        <w:t xml:space="preserve">created from the collection. How would one adapt the vector space representation </w:t>
      </w:r>
      <w:proofErr w:type="gramStart"/>
      <w:r w:rsidR="004375E4" w:rsidRPr="004375E4">
        <w:rPr>
          <w:rFonts w:asciiTheme="minorHAnsi" w:hAnsiTheme="minorHAnsi" w:cstheme="minorHAnsi"/>
        </w:rPr>
        <w:t>to</w:t>
      </w:r>
      <w:proofErr w:type="gramEnd"/>
    </w:p>
    <w:p w14:paraId="5A289F96" w14:textId="220BF5DD" w:rsidR="009F2D0C" w:rsidRPr="004375E4" w:rsidRDefault="00EC428E" w:rsidP="00EC428E">
      <w:pPr>
        <w:rPr>
          <w:rFonts w:asciiTheme="minorHAnsi" w:hAnsiTheme="minorHAnsi" w:cstheme="minorHAnsi"/>
        </w:rPr>
      </w:pPr>
      <w:r w:rsidRPr="004375E4">
        <w:rPr>
          <w:rFonts w:asciiTheme="minorHAnsi" w:hAnsiTheme="minorHAnsi" w:cstheme="minorHAnsi"/>
        </w:rPr>
        <w:t>handle this case?</w:t>
      </w:r>
    </w:p>
    <w:sectPr w:rsidR="009F2D0C" w:rsidRPr="004375E4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Palatino-Roman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TimesNewRomanPSMT">
    <w:altName w:val="Microsoft YaHei"/>
    <w:panose1 w:val="00000000000000000000"/>
    <w:charset w:val="88"/>
    <w:family w:val="auto"/>
    <w:notTrueType/>
    <w:pitch w:val="default"/>
    <w:sig w:usb0="00000003" w:usb1="08080000" w:usb2="00000010" w:usb3="00000000" w:csb0="001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3E1331"/>
    <w:multiLevelType w:val="hybridMultilevel"/>
    <w:tmpl w:val="EBD4B1BC"/>
    <w:lvl w:ilvl="0" w:tplc="87A8B7DC">
      <w:start w:val="1"/>
      <w:numFmt w:val="decimal"/>
      <w:lvlText w:val="%1)"/>
      <w:lvlJc w:val="left"/>
      <w:pPr>
        <w:ind w:left="1080" w:hanging="360"/>
      </w:pPr>
      <w:rPr>
        <w:rFonts w:ascii="Times New Roman" w:eastAsia="SimSu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EAD2833"/>
    <w:multiLevelType w:val="hybridMultilevel"/>
    <w:tmpl w:val="746267E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107F7CD0"/>
    <w:multiLevelType w:val="hybridMultilevel"/>
    <w:tmpl w:val="48AE9AF8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F3621D"/>
    <w:multiLevelType w:val="hybridMultilevel"/>
    <w:tmpl w:val="023883B0"/>
    <w:lvl w:ilvl="0" w:tplc="0409000F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09753F2"/>
    <w:multiLevelType w:val="hybridMultilevel"/>
    <w:tmpl w:val="311C78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69776F5"/>
    <w:multiLevelType w:val="hybridMultilevel"/>
    <w:tmpl w:val="544093EA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034754B"/>
    <w:multiLevelType w:val="hybridMultilevel"/>
    <w:tmpl w:val="3BE074C6"/>
    <w:lvl w:ilvl="0" w:tplc="FC6C5ED2">
      <w:start w:val="1"/>
      <w:numFmt w:val="lowerLetter"/>
      <w:lvlText w:val="%1."/>
      <w:lvlJc w:val="left"/>
      <w:pPr>
        <w:tabs>
          <w:tab w:val="num" w:pos="720"/>
        </w:tabs>
        <w:ind w:left="720" w:hanging="360"/>
      </w:pPr>
      <w:rPr>
        <w:rFonts w:ascii="Palatino-Roman" w:hAnsi="Palatino-Roman" w:cs="Palatino-Roman" w:hint="default"/>
        <w:sz w:val="17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707B6514"/>
    <w:multiLevelType w:val="hybridMultilevel"/>
    <w:tmpl w:val="47D66330"/>
    <w:lvl w:ilvl="0" w:tplc="0409000F">
      <w:start w:val="5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8" w15:restartNumberingAfterBreak="0">
    <w:nsid w:val="7AD04365"/>
    <w:multiLevelType w:val="hybridMultilevel"/>
    <w:tmpl w:val="EA6CCEF0"/>
    <w:lvl w:ilvl="0" w:tplc="55E49F8A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eastAsia="SimSun" w:hAnsi="Times New Roman" w:cs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1843815242">
    <w:abstractNumId w:val="6"/>
  </w:num>
  <w:num w:numId="2" w16cid:durableId="407385157">
    <w:abstractNumId w:val="8"/>
  </w:num>
  <w:num w:numId="3" w16cid:durableId="1195339080">
    <w:abstractNumId w:val="3"/>
  </w:num>
  <w:num w:numId="4" w16cid:durableId="639501074">
    <w:abstractNumId w:val="5"/>
  </w:num>
  <w:num w:numId="5" w16cid:durableId="149640407">
    <w:abstractNumId w:val="1"/>
  </w:num>
  <w:num w:numId="6" w16cid:durableId="1747418206">
    <w:abstractNumId w:val="7"/>
  </w:num>
  <w:num w:numId="7" w16cid:durableId="1542592597">
    <w:abstractNumId w:val="2"/>
  </w:num>
  <w:num w:numId="8" w16cid:durableId="420880286">
    <w:abstractNumId w:val="4"/>
  </w:num>
  <w:num w:numId="9" w16cid:durableId="1919201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sTCzNLAwMbE0MjJQ0lEKTi0uzszPAykwrAUAWLAzICwAAAA="/>
  </w:docVars>
  <w:rsids>
    <w:rsidRoot w:val="00E27517"/>
    <w:rsid w:val="00001B7F"/>
    <w:rsid w:val="000060DD"/>
    <w:rsid w:val="00011D4F"/>
    <w:rsid w:val="00012840"/>
    <w:rsid w:val="000129DA"/>
    <w:rsid w:val="00014DDF"/>
    <w:rsid w:val="00016045"/>
    <w:rsid w:val="00022C9E"/>
    <w:rsid w:val="00022F1C"/>
    <w:rsid w:val="00024383"/>
    <w:rsid w:val="00024473"/>
    <w:rsid w:val="000335D3"/>
    <w:rsid w:val="000347D0"/>
    <w:rsid w:val="00034DF7"/>
    <w:rsid w:val="00042DB7"/>
    <w:rsid w:val="00043CD8"/>
    <w:rsid w:val="00043EF7"/>
    <w:rsid w:val="00046358"/>
    <w:rsid w:val="00047521"/>
    <w:rsid w:val="00051592"/>
    <w:rsid w:val="000533B6"/>
    <w:rsid w:val="00055BFF"/>
    <w:rsid w:val="000633AD"/>
    <w:rsid w:val="000651D3"/>
    <w:rsid w:val="0006606D"/>
    <w:rsid w:val="00066CC2"/>
    <w:rsid w:val="00073E29"/>
    <w:rsid w:val="00075DF3"/>
    <w:rsid w:val="00076054"/>
    <w:rsid w:val="00076B2D"/>
    <w:rsid w:val="000805CA"/>
    <w:rsid w:val="00081B4C"/>
    <w:rsid w:val="00081E6F"/>
    <w:rsid w:val="0008529F"/>
    <w:rsid w:val="00085422"/>
    <w:rsid w:val="00086378"/>
    <w:rsid w:val="00090938"/>
    <w:rsid w:val="00090F11"/>
    <w:rsid w:val="000921CD"/>
    <w:rsid w:val="00094673"/>
    <w:rsid w:val="00095F11"/>
    <w:rsid w:val="00096909"/>
    <w:rsid w:val="000A72FB"/>
    <w:rsid w:val="000A757B"/>
    <w:rsid w:val="000B1C1F"/>
    <w:rsid w:val="000B4DBB"/>
    <w:rsid w:val="000C3A35"/>
    <w:rsid w:val="000C6123"/>
    <w:rsid w:val="000C6AA5"/>
    <w:rsid w:val="000C71DB"/>
    <w:rsid w:val="000C7E20"/>
    <w:rsid w:val="000C7E94"/>
    <w:rsid w:val="000D2B0D"/>
    <w:rsid w:val="000D464A"/>
    <w:rsid w:val="000D661F"/>
    <w:rsid w:val="000E0B60"/>
    <w:rsid w:val="000E3D9E"/>
    <w:rsid w:val="000E504B"/>
    <w:rsid w:val="000E6291"/>
    <w:rsid w:val="000F1EF4"/>
    <w:rsid w:val="000F4417"/>
    <w:rsid w:val="000F4CB5"/>
    <w:rsid w:val="000F5264"/>
    <w:rsid w:val="00102AA8"/>
    <w:rsid w:val="00104345"/>
    <w:rsid w:val="00104396"/>
    <w:rsid w:val="001047C2"/>
    <w:rsid w:val="0010496E"/>
    <w:rsid w:val="001113AE"/>
    <w:rsid w:val="00120AF6"/>
    <w:rsid w:val="00120FEA"/>
    <w:rsid w:val="00122A55"/>
    <w:rsid w:val="0012302B"/>
    <w:rsid w:val="00124A7C"/>
    <w:rsid w:val="0012671D"/>
    <w:rsid w:val="00126A68"/>
    <w:rsid w:val="00130495"/>
    <w:rsid w:val="00131363"/>
    <w:rsid w:val="00132EA3"/>
    <w:rsid w:val="00134FBB"/>
    <w:rsid w:val="0013533C"/>
    <w:rsid w:val="0013552D"/>
    <w:rsid w:val="00137BCA"/>
    <w:rsid w:val="00140BC1"/>
    <w:rsid w:val="001412E6"/>
    <w:rsid w:val="001450D3"/>
    <w:rsid w:val="001478A0"/>
    <w:rsid w:val="0015157B"/>
    <w:rsid w:val="001601A4"/>
    <w:rsid w:val="001604A2"/>
    <w:rsid w:val="0016147A"/>
    <w:rsid w:val="00165363"/>
    <w:rsid w:val="001661E4"/>
    <w:rsid w:val="00166D22"/>
    <w:rsid w:val="00171F89"/>
    <w:rsid w:val="00172D30"/>
    <w:rsid w:val="00174FB2"/>
    <w:rsid w:val="00175774"/>
    <w:rsid w:val="0017609C"/>
    <w:rsid w:val="0018031C"/>
    <w:rsid w:val="00185F8A"/>
    <w:rsid w:val="001876D5"/>
    <w:rsid w:val="00194E06"/>
    <w:rsid w:val="00196126"/>
    <w:rsid w:val="00196E71"/>
    <w:rsid w:val="00197C6F"/>
    <w:rsid w:val="001A1214"/>
    <w:rsid w:val="001A1EE7"/>
    <w:rsid w:val="001A462C"/>
    <w:rsid w:val="001A4AF7"/>
    <w:rsid w:val="001A5DBF"/>
    <w:rsid w:val="001A6CB9"/>
    <w:rsid w:val="001B07B0"/>
    <w:rsid w:val="001B42F0"/>
    <w:rsid w:val="001B5E14"/>
    <w:rsid w:val="001B75B0"/>
    <w:rsid w:val="001C2867"/>
    <w:rsid w:val="001C3D92"/>
    <w:rsid w:val="001C718A"/>
    <w:rsid w:val="001C7AFE"/>
    <w:rsid w:val="001D1027"/>
    <w:rsid w:val="001D125D"/>
    <w:rsid w:val="001D2F29"/>
    <w:rsid w:val="001D3780"/>
    <w:rsid w:val="001D38D5"/>
    <w:rsid w:val="001D3F34"/>
    <w:rsid w:val="001D5C28"/>
    <w:rsid w:val="001D6F0B"/>
    <w:rsid w:val="001E397C"/>
    <w:rsid w:val="001E4962"/>
    <w:rsid w:val="001F2052"/>
    <w:rsid w:val="001F2DB8"/>
    <w:rsid w:val="001F3B3B"/>
    <w:rsid w:val="001F3BBC"/>
    <w:rsid w:val="001F5BC3"/>
    <w:rsid w:val="001F5FB3"/>
    <w:rsid w:val="001F6A1E"/>
    <w:rsid w:val="001F7FFA"/>
    <w:rsid w:val="0020232A"/>
    <w:rsid w:val="0020315E"/>
    <w:rsid w:val="0020379F"/>
    <w:rsid w:val="002038D8"/>
    <w:rsid w:val="002038E6"/>
    <w:rsid w:val="00204281"/>
    <w:rsid w:val="00205779"/>
    <w:rsid w:val="002070C9"/>
    <w:rsid w:val="0020762D"/>
    <w:rsid w:val="00221DAB"/>
    <w:rsid w:val="00223F69"/>
    <w:rsid w:val="00225CE9"/>
    <w:rsid w:val="00227E88"/>
    <w:rsid w:val="00231B11"/>
    <w:rsid w:val="0024198D"/>
    <w:rsid w:val="002476F9"/>
    <w:rsid w:val="002512AC"/>
    <w:rsid w:val="00251316"/>
    <w:rsid w:val="00256821"/>
    <w:rsid w:val="002577E3"/>
    <w:rsid w:val="00257B51"/>
    <w:rsid w:val="002645A4"/>
    <w:rsid w:val="00264A5A"/>
    <w:rsid w:val="0026572A"/>
    <w:rsid w:val="00265935"/>
    <w:rsid w:val="0026667E"/>
    <w:rsid w:val="00266B9E"/>
    <w:rsid w:val="00266C92"/>
    <w:rsid w:val="0027183A"/>
    <w:rsid w:val="002727AD"/>
    <w:rsid w:val="002808E5"/>
    <w:rsid w:val="00287ED2"/>
    <w:rsid w:val="00294D80"/>
    <w:rsid w:val="00295B1B"/>
    <w:rsid w:val="00297E46"/>
    <w:rsid w:val="002A2A4A"/>
    <w:rsid w:val="002A3D2E"/>
    <w:rsid w:val="002A4041"/>
    <w:rsid w:val="002A4238"/>
    <w:rsid w:val="002A5BC7"/>
    <w:rsid w:val="002A7C31"/>
    <w:rsid w:val="002B0DC3"/>
    <w:rsid w:val="002C72E3"/>
    <w:rsid w:val="002D40AD"/>
    <w:rsid w:val="002E00B4"/>
    <w:rsid w:val="002E0783"/>
    <w:rsid w:val="002F0EEB"/>
    <w:rsid w:val="002F2166"/>
    <w:rsid w:val="002F2E46"/>
    <w:rsid w:val="002F41E7"/>
    <w:rsid w:val="002F731C"/>
    <w:rsid w:val="003001CF"/>
    <w:rsid w:val="00300B11"/>
    <w:rsid w:val="0030207D"/>
    <w:rsid w:val="00302926"/>
    <w:rsid w:val="003038AF"/>
    <w:rsid w:val="003050F1"/>
    <w:rsid w:val="00312472"/>
    <w:rsid w:val="00312564"/>
    <w:rsid w:val="003236B7"/>
    <w:rsid w:val="0032442D"/>
    <w:rsid w:val="00324ED8"/>
    <w:rsid w:val="00324EE3"/>
    <w:rsid w:val="00327392"/>
    <w:rsid w:val="00330425"/>
    <w:rsid w:val="0033198E"/>
    <w:rsid w:val="00335191"/>
    <w:rsid w:val="00335E26"/>
    <w:rsid w:val="00337199"/>
    <w:rsid w:val="00340D4F"/>
    <w:rsid w:val="00344D4E"/>
    <w:rsid w:val="003460BE"/>
    <w:rsid w:val="0034672F"/>
    <w:rsid w:val="00347E4B"/>
    <w:rsid w:val="003516A3"/>
    <w:rsid w:val="00353E6A"/>
    <w:rsid w:val="003561D7"/>
    <w:rsid w:val="003576F5"/>
    <w:rsid w:val="00360E13"/>
    <w:rsid w:val="00360E27"/>
    <w:rsid w:val="00362D10"/>
    <w:rsid w:val="003645DE"/>
    <w:rsid w:val="003664CE"/>
    <w:rsid w:val="0036786A"/>
    <w:rsid w:val="00376075"/>
    <w:rsid w:val="00376084"/>
    <w:rsid w:val="00377CCF"/>
    <w:rsid w:val="00386C14"/>
    <w:rsid w:val="0038775C"/>
    <w:rsid w:val="00390CA4"/>
    <w:rsid w:val="00391832"/>
    <w:rsid w:val="003A08AE"/>
    <w:rsid w:val="003A521B"/>
    <w:rsid w:val="003A5A17"/>
    <w:rsid w:val="003A765F"/>
    <w:rsid w:val="003B2D44"/>
    <w:rsid w:val="003C2391"/>
    <w:rsid w:val="003C51A0"/>
    <w:rsid w:val="003D13B4"/>
    <w:rsid w:val="003D19E0"/>
    <w:rsid w:val="003D4D09"/>
    <w:rsid w:val="003D5626"/>
    <w:rsid w:val="003E46A0"/>
    <w:rsid w:val="003F3268"/>
    <w:rsid w:val="003F5AAD"/>
    <w:rsid w:val="003F6048"/>
    <w:rsid w:val="003F7863"/>
    <w:rsid w:val="00403F9A"/>
    <w:rsid w:val="004051EF"/>
    <w:rsid w:val="00407F2A"/>
    <w:rsid w:val="004242D3"/>
    <w:rsid w:val="00425FE4"/>
    <w:rsid w:val="004265BE"/>
    <w:rsid w:val="00426726"/>
    <w:rsid w:val="00430191"/>
    <w:rsid w:val="00432174"/>
    <w:rsid w:val="004328B5"/>
    <w:rsid w:val="00434C43"/>
    <w:rsid w:val="0043728A"/>
    <w:rsid w:val="004375E4"/>
    <w:rsid w:val="00441138"/>
    <w:rsid w:val="00441A11"/>
    <w:rsid w:val="00443576"/>
    <w:rsid w:val="004447FD"/>
    <w:rsid w:val="00445DC8"/>
    <w:rsid w:val="00451589"/>
    <w:rsid w:val="00453C37"/>
    <w:rsid w:val="0046376E"/>
    <w:rsid w:val="00464E6D"/>
    <w:rsid w:val="00464EB0"/>
    <w:rsid w:val="0047085B"/>
    <w:rsid w:val="004717BC"/>
    <w:rsid w:val="0047208A"/>
    <w:rsid w:val="00473747"/>
    <w:rsid w:val="00473C82"/>
    <w:rsid w:val="00473D93"/>
    <w:rsid w:val="004763D5"/>
    <w:rsid w:val="00476704"/>
    <w:rsid w:val="0048301E"/>
    <w:rsid w:val="004869EF"/>
    <w:rsid w:val="00487426"/>
    <w:rsid w:val="00491830"/>
    <w:rsid w:val="004952F7"/>
    <w:rsid w:val="00496E59"/>
    <w:rsid w:val="004A4F32"/>
    <w:rsid w:val="004A50F3"/>
    <w:rsid w:val="004A5967"/>
    <w:rsid w:val="004A71AC"/>
    <w:rsid w:val="004B0285"/>
    <w:rsid w:val="004B1045"/>
    <w:rsid w:val="004B1745"/>
    <w:rsid w:val="004B3F28"/>
    <w:rsid w:val="004B4A12"/>
    <w:rsid w:val="004B62B3"/>
    <w:rsid w:val="004B77B1"/>
    <w:rsid w:val="004C2295"/>
    <w:rsid w:val="004C4B08"/>
    <w:rsid w:val="004C58A5"/>
    <w:rsid w:val="004D0BBB"/>
    <w:rsid w:val="004D1113"/>
    <w:rsid w:val="004D4DF6"/>
    <w:rsid w:val="004D63A1"/>
    <w:rsid w:val="004D78FC"/>
    <w:rsid w:val="004E1BE1"/>
    <w:rsid w:val="004E2868"/>
    <w:rsid w:val="004E3EA9"/>
    <w:rsid w:val="004E410E"/>
    <w:rsid w:val="004E596C"/>
    <w:rsid w:val="004E7E53"/>
    <w:rsid w:val="004F284F"/>
    <w:rsid w:val="004F72F7"/>
    <w:rsid w:val="005027C5"/>
    <w:rsid w:val="00505BBF"/>
    <w:rsid w:val="00505F79"/>
    <w:rsid w:val="005111AD"/>
    <w:rsid w:val="005179AC"/>
    <w:rsid w:val="0052322B"/>
    <w:rsid w:val="00523757"/>
    <w:rsid w:val="00524E08"/>
    <w:rsid w:val="00526DA5"/>
    <w:rsid w:val="00527822"/>
    <w:rsid w:val="00531095"/>
    <w:rsid w:val="005311E7"/>
    <w:rsid w:val="00533008"/>
    <w:rsid w:val="00534F2F"/>
    <w:rsid w:val="005378D6"/>
    <w:rsid w:val="0054111E"/>
    <w:rsid w:val="00542152"/>
    <w:rsid w:val="005440D7"/>
    <w:rsid w:val="005445C6"/>
    <w:rsid w:val="00552CBA"/>
    <w:rsid w:val="00556CAF"/>
    <w:rsid w:val="00560635"/>
    <w:rsid w:val="00561BC9"/>
    <w:rsid w:val="00574920"/>
    <w:rsid w:val="00575E20"/>
    <w:rsid w:val="005766DB"/>
    <w:rsid w:val="005768CA"/>
    <w:rsid w:val="00576F4B"/>
    <w:rsid w:val="0058727B"/>
    <w:rsid w:val="005903BF"/>
    <w:rsid w:val="005908BE"/>
    <w:rsid w:val="00590AD7"/>
    <w:rsid w:val="00594C60"/>
    <w:rsid w:val="00595AE5"/>
    <w:rsid w:val="00595C6F"/>
    <w:rsid w:val="00597046"/>
    <w:rsid w:val="005A3139"/>
    <w:rsid w:val="005A5303"/>
    <w:rsid w:val="005A7A20"/>
    <w:rsid w:val="005B13D6"/>
    <w:rsid w:val="005B6AF2"/>
    <w:rsid w:val="005B7EB3"/>
    <w:rsid w:val="005C0466"/>
    <w:rsid w:val="005C0A93"/>
    <w:rsid w:val="005C18A3"/>
    <w:rsid w:val="005C25A2"/>
    <w:rsid w:val="005C276F"/>
    <w:rsid w:val="005C28FE"/>
    <w:rsid w:val="005D3781"/>
    <w:rsid w:val="005D43FD"/>
    <w:rsid w:val="005D51BB"/>
    <w:rsid w:val="005E01AB"/>
    <w:rsid w:val="005E3399"/>
    <w:rsid w:val="005E6AA5"/>
    <w:rsid w:val="005F570B"/>
    <w:rsid w:val="005F57C9"/>
    <w:rsid w:val="005F589C"/>
    <w:rsid w:val="005F7751"/>
    <w:rsid w:val="005F7BB0"/>
    <w:rsid w:val="006016BB"/>
    <w:rsid w:val="006034A2"/>
    <w:rsid w:val="006044F8"/>
    <w:rsid w:val="00606D48"/>
    <w:rsid w:val="006079A2"/>
    <w:rsid w:val="00611543"/>
    <w:rsid w:val="0061157D"/>
    <w:rsid w:val="00611D38"/>
    <w:rsid w:val="00612740"/>
    <w:rsid w:val="0061385B"/>
    <w:rsid w:val="0061614E"/>
    <w:rsid w:val="00616DBC"/>
    <w:rsid w:val="00617FB2"/>
    <w:rsid w:val="00620500"/>
    <w:rsid w:val="0062285E"/>
    <w:rsid w:val="00624A04"/>
    <w:rsid w:val="00625039"/>
    <w:rsid w:val="006317D6"/>
    <w:rsid w:val="00640A65"/>
    <w:rsid w:val="00640F33"/>
    <w:rsid w:val="0064170B"/>
    <w:rsid w:val="00641F8B"/>
    <w:rsid w:val="00644F7F"/>
    <w:rsid w:val="00646CBE"/>
    <w:rsid w:val="00653EC7"/>
    <w:rsid w:val="006603DB"/>
    <w:rsid w:val="0066062A"/>
    <w:rsid w:val="0066286D"/>
    <w:rsid w:val="00667CB7"/>
    <w:rsid w:val="006735C8"/>
    <w:rsid w:val="006737EC"/>
    <w:rsid w:val="006774B4"/>
    <w:rsid w:val="00677BFB"/>
    <w:rsid w:val="006814D1"/>
    <w:rsid w:val="00682B77"/>
    <w:rsid w:val="00690A9E"/>
    <w:rsid w:val="0069449A"/>
    <w:rsid w:val="00694EF7"/>
    <w:rsid w:val="006A10BA"/>
    <w:rsid w:val="006A4BAF"/>
    <w:rsid w:val="006B01BB"/>
    <w:rsid w:val="006B132A"/>
    <w:rsid w:val="006B51C5"/>
    <w:rsid w:val="006B65A6"/>
    <w:rsid w:val="006C1645"/>
    <w:rsid w:val="006C2409"/>
    <w:rsid w:val="006C5275"/>
    <w:rsid w:val="006C5C2F"/>
    <w:rsid w:val="006C5F69"/>
    <w:rsid w:val="006C79DA"/>
    <w:rsid w:val="006D0160"/>
    <w:rsid w:val="006D0214"/>
    <w:rsid w:val="006D47E4"/>
    <w:rsid w:val="006E03DF"/>
    <w:rsid w:val="006E1354"/>
    <w:rsid w:val="006E2D6F"/>
    <w:rsid w:val="006E4210"/>
    <w:rsid w:val="006E7F5E"/>
    <w:rsid w:val="006F170F"/>
    <w:rsid w:val="006F782C"/>
    <w:rsid w:val="00704B72"/>
    <w:rsid w:val="007056A8"/>
    <w:rsid w:val="007070E1"/>
    <w:rsid w:val="007139A0"/>
    <w:rsid w:val="0071470D"/>
    <w:rsid w:val="00714764"/>
    <w:rsid w:val="00716164"/>
    <w:rsid w:val="00717003"/>
    <w:rsid w:val="00723BC5"/>
    <w:rsid w:val="00724150"/>
    <w:rsid w:val="00727F16"/>
    <w:rsid w:val="00733BB4"/>
    <w:rsid w:val="00734D20"/>
    <w:rsid w:val="00745FF5"/>
    <w:rsid w:val="00746D68"/>
    <w:rsid w:val="00746D98"/>
    <w:rsid w:val="007474DC"/>
    <w:rsid w:val="00751A84"/>
    <w:rsid w:val="00752D66"/>
    <w:rsid w:val="0075353A"/>
    <w:rsid w:val="00754BA6"/>
    <w:rsid w:val="00755439"/>
    <w:rsid w:val="007634F9"/>
    <w:rsid w:val="00766710"/>
    <w:rsid w:val="007723CF"/>
    <w:rsid w:val="00772B5A"/>
    <w:rsid w:val="0077670E"/>
    <w:rsid w:val="00780FDB"/>
    <w:rsid w:val="00781021"/>
    <w:rsid w:val="00781336"/>
    <w:rsid w:val="00783507"/>
    <w:rsid w:val="007940DC"/>
    <w:rsid w:val="00794D49"/>
    <w:rsid w:val="007A2A5F"/>
    <w:rsid w:val="007A2ACD"/>
    <w:rsid w:val="007A2EF0"/>
    <w:rsid w:val="007A45B0"/>
    <w:rsid w:val="007A7D19"/>
    <w:rsid w:val="007A7E33"/>
    <w:rsid w:val="007B256B"/>
    <w:rsid w:val="007B4FAA"/>
    <w:rsid w:val="007B790A"/>
    <w:rsid w:val="007B7B74"/>
    <w:rsid w:val="007C1038"/>
    <w:rsid w:val="007C3EEF"/>
    <w:rsid w:val="007C6060"/>
    <w:rsid w:val="007C72E9"/>
    <w:rsid w:val="007C7A3A"/>
    <w:rsid w:val="007D0EF0"/>
    <w:rsid w:val="007D122F"/>
    <w:rsid w:val="007D1710"/>
    <w:rsid w:val="007D27AC"/>
    <w:rsid w:val="007D326D"/>
    <w:rsid w:val="007D485F"/>
    <w:rsid w:val="007D6614"/>
    <w:rsid w:val="007E4BAA"/>
    <w:rsid w:val="007E6661"/>
    <w:rsid w:val="007E7E6A"/>
    <w:rsid w:val="007F21EF"/>
    <w:rsid w:val="007F649F"/>
    <w:rsid w:val="007F78E0"/>
    <w:rsid w:val="0080323F"/>
    <w:rsid w:val="00805950"/>
    <w:rsid w:val="00805970"/>
    <w:rsid w:val="008066B7"/>
    <w:rsid w:val="00806DDC"/>
    <w:rsid w:val="00810315"/>
    <w:rsid w:val="00810AE2"/>
    <w:rsid w:val="00815AFB"/>
    <w:rsid w:val="00816294"/>
    <w:rsid w:val="00830F0C"/>
    <w:rsid w:val="008373F8"/>
    <w:rsid w:val="0084282B"/>
    <w:rsid w:val="00842C4F"/>
    <w:rsid w:val="00843BDC"/>
    <w:rsid w:val="0084476B"/>
    <w:rsid w:val="00844D92"/>
    <w:rsid w:val="00845B31"/>
    <w:rsid w:val="00851DFA"/>
    <w:rsid w:val="00851E93"/>
    <w:rsid w:val="00853682"/>
    <w:rsid w:val="00853A81"/>
    <w:rsid w:val="008544D1"/>
    <w:rsid w:val="0085475D"/>
    <w:rsid w:val="00854D4C"/>
    <w:rsid w:val="00855C49"/>
    <w:rsid w:val="0085641A"/>
    <w:rsid w:val="0086314F"/>
    <w:rsid w:val="00864E33"/>
    <w:rsid w:val="0087190F"/>
    <w:rsid w:val="00875795"/>
    <w:rsid w:val="008812A8"/>
    <w:rsid w:val="00884854"/>
    <w:rsid w:val="00890199"/>
    <w:rsid w:val="00892354"/>
    <w:rsid w:val="00892C47"/>
    <w:rsid w:val="00894D1F"/>
    <w:rsid w:val="008957A4"/>
    <w:rsid w:val="00897493"/>
    <w:rsid w:val="00897F72"/>
    <w:rsid w:val="008A28B0"/>
    <w:rsid w:val="008A293D"/>
    <w:rsid w:val="008A5CCF"/>
    <w:rsid w:val="008A5DDB"/>
    <w:rsid w:val="008A5E0B"/>
    <w:rsid w:val="008C0B54"/>
    <w:rsid w:val="008C25D8"/>
    <w:rsid w:val="008C2747"/>
    <w:rsid w:val="008C3084"/>
    <w:rsid w:val="008C5347"/>
    <w:rsid w:val="008C648D"/>
    <w:rsid w:val="008C6D22"/>
    <w:rsid w:val="008C7B72"/>
    <w:rsid w:val="008D1920"/>
    <w:rsid w:val="008D3A00"/>
    <w:rsid w:val="008E2D8B"/>
    <w:rsid w:val="008E4DEB"/>
    <w:rsid w:val="008F159F"/>
    <w:rsid w:val="008F6670"/>
    <w:rsid w:val="0090182B"/>
    <w:rsid w:val="0090338A"/>
    <w:rsid w:val="00904FF8"/>
    <w:rsid w:val="00905231"/>
    <w:rsid w:val="00907329"/>
    <w:rsid w:val="00913B5A"/>
    <w:rsid w:val="00914B90"/>
    <w:rsid w:val="00920114"/>
    <w:rsid w:val="00920811"/>
    <w:rsid w:val="00923860"/>
    <w:rsid w:val="00923F31"/>
    <w:rsid w:val="00925B79"/>
    <w:rsid w:val="00925DCB"/>
    <w:rsid w:val="0093005E"/>
    <w:rsid w:val="009378BC"/>
    <w:rsid w:val="00940955"/>
    <w:rsid w:val="0094100B"/>
    <w:rsid w:val="0094256F"/>
    <w:rsid w:val="00950A88"/>
    <w:rsid w:val="00950E8F"/>
    <w:rsid w:val="009516DE"/>
    <w:rsid w:val="00952879"/>
    <w:rsid w:val="00956BD2"/>
    <w:rsid w:val="00957206"/>
    <w:rsid w:val="009622F5"/>
    <w:rsid w:val="00963901"/>
    <w:rsid w:val="00964CC2"/>
    <w:rsid w:val="00965D94"/>
    <w:rsid w:val="00967B3D"/>
    <w:rsid w:val="00972C62"/>
    <w:rsid w:val="009761CF"/>
    <w:rsid w:val="00976293"/>
    <w:rsid w:val="00980E66"/>
    <w:rsid w:val="009817E3"/>
    <w:rsid w:val="00986710"/>
    <w:rsid w:val="00991637"/>
    <w:rsid w:val="00994DDF"/>
    <w:rsid w:val="0099519F"/>
    <w:rsid w:val="009979C7"/>
    <w:rsid w:val="009A0D8E"/>
    <w:rsid w:val="009A262E"/>
    <w:rsid w:val="009A2A7D"/>
    <w:rsid w:val="009A32BD"/>
    <w:rsid w:val="009A5EDF"/>
    <w:rsid w:val="009A62B2"/>
    <w:rsid w:val="009A7654"/>
    <w:rsid w:val="009B7533"/>
    <w:rsid w:val="009C5877"/>
    <w:rsid w:val="009C5BBC"/>
    <w:rsid w:val="009C65A8"/>
    <w:rsid w:val="009C6EE2"/>
    <w:rsid w:val="009C78AC"/>
    <w:rsid w:val="009D14A3"/>
    <w:rsid w:val="009D2414"/>
    <w:rsid w:val="009D7475"/>
    <w:rsid w:val="009E1592"/>
    <w:rsid w:val="009F00CC"/>
    <w:rsid w:val="009F03D7"/>
    <w:rsid w:val="009F0802"/>
    <w:rsid w:val="009F2D0C"/>
    <w:rsid w:val="009F3AC0"/>
    <w:rsid w:val="009F408C"/>
    <w:rsid w:val="009F58F8"/>
    <w:rsid w:val="009F5BF3"/>
    <w:rsid w:val="00A002EC"/>
    <w:rsid w:val="00A062F4"/>
    <w:rsid w:val="00A10DE7"/>
    <w:rsid w:val="00A11871"/>
    <w:rsid w:val="00A13F8B"/>
    <w:rsid w:val="00A14975"/>
    <w:rsid w:val="00A16D6D"/>
    <w:rsid w:val="00A2298B"/>
    <w:rsid w:val="00A23C16"/>
    <w:rsid w:val="00A2479B"/>
    <w:rsid w:val="00A251CA"/>
    <w:rsid w:val="00A269FE"/>
    <w:rsid w:val="00A30AE9"/>
    <w:rsid w:val="00A31575"/>
    <w:rsid w:val="00A32A8D"/>
    <w:rsid w:val="00A3530C"/>
    <w:rsid w:val="00A353F2"/>
    <w:rsid w:val="00A50326"/>
    <w:rsid w:val="00A50900"/>
    <w:rsid w:val="00A516FF"/>
    <w:rsid w:val="00A536F0"/>
    <w:rsid w:val="00A53D42"/>
    <w:rsid w:val="00A56F25"/>
    <w:rsid w:val="00A6033A"/>
    <w:rsid w:val="00A615B9"/>
    <w:rsid w:val="00A62CA7"/>
    <w:rsid w:val="00A653A8"/>
    <w:rsid w:val="00A702FB"/>
    <w:rsid w:val="00A70EBB"/>
    <w:rsid w:val="00A73A28"/>
    <w:rsid w:val="00A73AB0"/>
    <w:rsid w:val="00A7691C"/>
    <w:rsid w:val="00A77116"/>
    <w:rsid w:val="00A80CC2"/>
    <w:rsid w:val="00A82A81"/>
    <w:rsid w:val="00A867A1"/>
    <w:rsid w:val="00A92735"/>
    <w:rsid w:val="00A92FD4"/>
    <w:rsid w:val="00A94F69"/>
    <w:rsid w:val="00A96864"/>
    <w:rsid w:val="00A97059"/>
    <w:rsid w:val="00A97A5B"/>
    <w:rsid w:val="00AA1CF1"/>
    <w:rsid w:val="00AA7F6A"/>
    <w:rsid w:val="00AB0AD1"/>
    <w:rsid w:val="00AB0DF4"/>
    <w:rsid w:val="00AB2C2E"/>
    <w:rsid w:val="00AB3E6D"/>
    <w:rsid w:val="00AB6704"/>
    <w:rsid w:val="00AB7811"/>
    <w:rsid w:val="00AC11F8"/>
    <w:rsid w:val="00AC4283"/>
    <w:rsid w:val="00AC498E"/>
    <w:rsid w:val="00AC4D1A"/>
    <w:rsid w:val="00AD01A5"/>
    <w:rsid w:val="00AD1E92"/>
    <w:rsid w:val="00AD1F08"/>
    <w:rsid w:val="00AD2323"/>
    <w:rsid w:val="00AD575F"/>
    <w:rsid w:val="00AD651D"/>
    <w:rsid w:val="00AD7D99"/>
    <w:rsid w:val="00AE0956"/>
    <w:rsid w:val="00AE1F7E"/>
    <w:rsid w:val="00AE3CB0"/>
    <w:rsid w:val="00AE4EBB"/>
    <w:rsid w:val="00AE610D"/>
    <w:rsid w:val="00AF09A4"/>
    <w:rsid w:val="00AF11E3"/>
    <w:rsid w:val="00B0083C"/>
    <w:rsid w:val="00B01513"/>
    <w:rsid w:val="00B03E6A"/>
    <w:rsid w:val="00B04EA0"/>
    <w:rsid w:val="00B0510A"/>
    <w:rsid w:val="00B06348"/>
    <w:rsid w:val="00B1214A"/>
    <w:rsid w:val="00B1292C"/>
    <w:rsid w:val="00B24860"/>
    <w:rsid w:val="00B31A86"/>
    <w:rsid w:val="00B327CE"/>
    <w:rsid w:val="00B336F2"/>
    <w:rsid w:val="00B33C3A"/>
    <w:rsid w:val="00B361D7"/>
    <w:rsid w:val="00B37455"/>
    <w:rsid w:val="00B417D0"/>
    <w:rsid w:val="00B42281"/>
    <w:rsid w:val="00B428B1"/>
    <w:rsid w:val="00B44AF9"/>
    <w:rsid w:val="00B45F5D"/>
    <w:rsid w:val="00B505F0"/>
    <w:rsid w:val="00B50FEF"/>
    <w:rsid w:val="00B51A4B"/>
    <w:rsid w:val="00B53051"/>
    <w:rsid w:val="00B561F9"/>
    <w:rsid w:val="00B610FC"/>
    <w:rsid w:val="00B629E4"/>
    <w:rsid w:val="00B6340C"/>
    <w:rsid w:val="00B67C66"/>
    <w:rsid w:val="00B701EA"/>
    <w:rsid w:val="00B71CDD"/>
    <w:rsid w:val="00B73010"/>
    <w:rsid w:val="00B7328B"/>
    <w:rsid w:val="00B742D8"/>
    <w:rsid w:val="00B76ED2"/>
    <w:rsid w:val="00B77957"/>
    <w:rsid w:val="00B77E2A"/>
    <w:rsid w:val="00B83EEC"/>
    <w:rsid w:val="00B86C9B"/>
    <w:rsid w:val="00B90599"/>
    <w:rsid w:val="00B9383B"/>
    <w:rsid w:val="00B9614F"/>
    <w:rsid w:val="00B96557"/>
    <w:rsid w:val="00B9758C"/>
    <w:rsid w:val="00BA2F1D"/>
    <w:rsid w:val="00BA7650"/>
    <w:rsid w:val="00BA79C4"/>
    <w:rsid w:val="00BA7D74"/>
    <w:rsid w:val="00BB3876"/>
    <w:rsid w:val="00BB421F"/>
    <w:rsid w:val="00BB50D1"/>
    <w:rsid w:val="00BC0BF7"/>
    <w:rsid w:val="00BC14B3"/>
    <w:rsid w:val="00BC7D52"/>
    <w:rsid w:val="00BE0A9E"/>
    <w:rsid w:val="00BE0CA2"/>
    <w:rsid w:val="00BE21C4"/>
    <w:rsid w:val="00BE3360"/>
    <w:rsid w:val="00BE3B91"/>
    <w:rsid w:val="00BE544A"/>
    <w:rsid w:val="00BE5581"/>
    <w:rsid w:val="00BE6382"/>
    <w:rsid w:val="00BE74AD"/>
    <w:rsid w:val="00BF1071"/>
    <w:rsid w:val="00BF114A"/>
    <w:rsid w:val="00BF3F8E"/>
    <w:rsid w:val="00BF6426"/>
    <w:rsid w:val="00BF6437"/>
    <w:rsid w:val="00BF75CE"/>
    <w:rsid w:val="00C0377F"/>
    <w:rsid w:val="00C03A7F"/>
    <w:rsid w:val="00C157E9"/>
    <w:rsid w:val="00C15C34"/>
    <w:rsid w:val="00C174ED"/>
    <w:rsid w:val="00C24586"/>
    <w:rsid w:val="00C24F7F"/>
    <w:rsid w:val="00C364E9"/>
    <w:rsid w:val="00C40997"/>
    <w:rsid w:val="00C40F8C"/>
    <w:rsid w:val="00C42145"/>
    <w:rsid w:val="00C439DA"/>
    <w:rsid w:val="00C43EC9"/>
    <w:rsid w:val="00C5007D"/>
    <w:rsid w:val="00C52DFE"/>
    <w:rsid w:val="00C532E0"/>
    <w:rsid w:val="00C541EE"/>
    <w:rsid w:val="00C545A8"/>
    <w:rsid w:val="00C56C2F"/>
    <w:rsid w:val="00C57AFB"/>
    <w:rsid w:val="00C57E0E"/>
    <w:rsid w:val="00C648D2"/>
    <w:rsid w:val="00C66B15"/>
    <w:rsid w:val="00C70FD9"/>
    <w:rsid w:val="00C7209A"/>
    <w:rsid w:val="00C7276F"/>
    <w:rsid w:val="00C8151B"/>
    <w:rsid w:val="00C82B86"/>
    <w:rsid w:val="00C83ADE"/>
    <w:rsid w:val="00C83FE0"/>
    <w:rsid w:val="00C87C6F"/>
    <w:rsid w:val="00C9050C"/>
    <w:rsid w:val="00C93998"/>
    <w:rsid w:val="00C93DF4"/>
    <w:rsid w:val="00C95C51"/>
    <w:rsid w:val="00C971B4"/>
    <w:rsid w:val="00CA3D52"/>
    <w:rsid w:val="00CA640E"/>
    <w:rsid w:val="00CB0479"/>
    <w:rsid w:val="00CB11D2"/>
    <w:rsid w:val="00CB1F8D"/>
    <w:rsid w:val="00CB3DA2"/>
    <w:rsid w:val="00CB4242"/>
    <w:rsid w:val="00CB564F"/>
    <w:rsid w:val="00CB5DFE"/>
    <w:rsid w:val="00CC00FC"/>
    <w:rsid w:val="00CC257F"/>
    <w:rsid w:val="00CC3639"/>
    <w:rsid w:val="00CD2916"/>
    <w:rsid w:val="00CD3984"/>
    <w:rsid w:val="00CD64F1"/>
    <w:rsid w:val="00CD7715"/>
    <w:rsid w:val="00CE49DF"/>
    <w:rsid w:val="00CE6888"/>
    <w:rsid w:val="00CE6C9C"/>
    <w:rsid w:val="00CF6E3B"/>
    <w:rsid w:val="00CF71E9"/>
    <w:rsid w:val="00D008F9"/>
    <w:rsid w:val="00D00F60"/>
    <w:rsid w:val="00D05DCC"/>
    <w:rsid w:val="00D06EE1"/>
    <w:rsid w:val="00D0745E"/>
    <w:rsid w:val="00D13427"/>
    <w:rsid w:val="00D15FAE"/>
    <w:rsid w:val="00D17077"/>
    <w:rsid w:val="00D177F4"/>
    <w:rsid w:val="00D2316C"/>
    <w:rsid w:val="00D30196"/>
    <w:rsid w:val="00D322B7"/>
    <w:rsid w:val="00D327D2"/>
    <w:rsid w:val="00D36740"/>
    <w:rsid w:val="00D4060B"/>
    <w:rsid w:val="00D4595E"/>
    <w:rsid w:val="00D47AEB"/>
    <w:rsid w:val="00D50434"/>
    <w:rsid w:val="00D569B2"/>
    <w:rsid w:val="00D57999"/>
    <w:rsid w:val="00D646E2"/>
    <w:rsid w:val="00D64D6E"/>
    <w:rsid w:val="00D669AF"/>
    <w:rsid w:val="00D66FC0"/>
    <w:rsid w:val="00D70D79"/>
    <w:rsid w:val="00D71071"/>
    <w:rsid w:val="00D71CFB"/>
    <w:rsid w:val="00D8156C"/>
    <w:rsid w:val="00D818CC"/>
    <w:rsid w:val="00D8470D"/>
    <w:rsid w:val="00D91435"/>
    <w:rsid w:val="00D920D8"/>
    <w:rsid w:val="00D92F39"/>
    <w:rsid w:val="00D9548D"/>
    <w:rsid w:val="00D9568D"/>
    <w:rsid w:val="00D9631E"/>
    <w:rsid w:val="00DA3852"/>
    <w:rsid w:val="00DA70D3"/>
    <w:rsid w:val="00DB248E"/>
    <w:rsid w:val="00DB296D"/>
    <w:rsid w:val="00DB31FF"/>
    <w:rsid w:val="00DB381D"/>
    <w:rsid w:val="00DB3AD3"/>
    <w:rsid w:val="00DB41ED"/>
    <w:rsid w:val="00DB5EBA"/>
    <w:rsid w:val="00DB78E7"/>
    <w:rsid w:val="00DC190F"/>
    <w:rsid w:val="00DC39B3"/>
    <w:rsid w:val="00DC52AA"/>
    <w:rsid w:val="00DD019C"/>
    <w:rsid w:val="00DD6955"/>
    <w:rsid w:val="00DD7C3E"/>
    <w:rsid w:val="00DE4DCE"/>
    <w:rsid w:val="00DF23F2"/>
    <w:rsid w:val="00DF534C"/>
    <w:rsid w:val="00DF6521"/>
    <w:rsid w:val="00E0143A"/>
    <w:rsid w:val="00E01EC3"/>
    <w:rsid w:val="00E02F8C"/>
    <w:rsid w:val="00E0570B"/>
    <w:rsid w:val="00E14AAB"/>
    <w:rsid w:val="00E209A7"/>
    <w:rsid w:val="00E22B2C"/>
    <w:rsid w:val="00E25F83"/>
    <w:rsid w:val="00E2677B"/>
    <w:rsid w:val="00E27517"/>
    <w:rsid w:val="00E31DCE"/>
    <w:rsid w:val="00E32EE0"/>
    <w:rsid w:val="00E33AA1"/>
    <w:rsid w:val="00E34A97"/>
    <w:rsid w:val="00E374F5"/>
    <w:rsid w:val="00E40ED4"/>
    <w:rsid w:val="00E41B37"/>
    <w:rsid w:val="00E440E9"/>
    <w:rsid w:val="00E449EC"/>
    <w:rsid w:val="00E46B79"/>
    <w:rsid w:val="00E50B80"/>
    <w:rsid w:val="00E51329"/>
    <w:rsid w:val="00E577AF"/>
    <w:rsid w:val="00E61E38"/>
    <w:rsid w:val="00E62336"/>
    <w:rsid w:val="00E6288E"/>
    <w:rsid w:val="00E63F22"/>
    <w:rsid w:val="00E6486A"/>
    <w:rsid w:val="00E65095"/>
    <w:rsid w:val="00E66E79"/>
    <w:rsid w:val="00E67C9C"/>
    <w:rsid w:val="00E70DA6"/>
    <w:rsid w:val="00E710D6"/>
    <w:rsid w:val="00E712AB"/>
    <w:rsid w:val="00E71ABE"/>
    <w:rsid w:val="00E71ACB"/>
    <w:rsid w:val="00E73C5A"/>
    <w:rsid w:val="00E82AA0"/>
    <w:rsid w:val="00E831CD"/>
    <w:rsid w:val="00E83E7C"/>
    <w:rsid w:val="00E8528C"/>
    <w:rsid w:val="00E8529D"/>
    <w:rsid w:val="00E8538F"/>
    <w:rsid w:val="00E85B03"/>
    <w:rsid w:val="00E86C38"/>
    <w:rsid w:val="00E91392"/>
    <w:rsid w:val="00E91F85"/>
    <w:rsid w:val="00E92448"/>
    <w:rsid w:val="00E9304F"/>
    <w:rsid w:val="00E949ED"/>
    <w:rsid w:val="00E95035"/>
    <w:rsid w:val="00E957D6"/>
    <w:rsid w:val="00E96F0A"/>
    <w:rsid w:val="00E97D17"/>
    <w:rsid w:val="00EA00A7"/>
    <w:rsid w:val="00EA0476"/>
    <w:rsid w:val="00EA25CE"/>
    <w:rsid w:val="00EA3D35"/>
    <w:rsid w:val="00EA451D"/>
    <w:rsid w:val="00EA5441"/>
    <w:rsid w:val="00EA6676"/>
    <w:rsid w:val="00EB07F0"/>
    <w:rsid w:val="00EB20C8"/>
    <w:rsid w:val="00EB26B7"/>
    <w:rsid w:val="00EB70D9"/>
    <w:rsid w:val="00EC1674"/>
    <w:rsid w:val="00EC3F1A"/>
    <w:rsid w:val="00EC3F29"/>
    <w:rsid w:val="00EC428E"/>
    <w:rsid w:val="00EC7C92"/>
    <w:rsid w:val="00ED487E"/>
    <w:rsid w:val="00ED5F85"/>
    <w:rsid w:val="00ED605E"/>
    <w:rsid w:val="00ED7012"/>
    <w:rsid w:val="00EE1F15"/>
    <w:rsid w:val="00EE314F"/>
    <w:rsid w:val="00EE5793"/>
    <w:rsid w:val="00EE5ABD"/>
    <w:rsid w:val="00EE7DCB"/>
    <w:rsid w:val="00EF1D4C"/>
    <w:rsid w:val="00EF29E2"/>
    <w:rsid w:val="00EF7CE0"/>
    <w:rsid w:val="00F00E21"/>
    <w:rsid w:val="00F00E33"/>
    <w:rsid w:val="00F0326A"/>
    <w:rsid w:val="00F04215"/>
    <w:rsid w:val="00F05D9C"/>
    <w:rsid w:val="00F066CA"/>
    <w:rsid w:val="00F06D9F"/>
    <w:rsid w:val="00F10466"/>
    <w:rsid w:val="00F104D3"/>
    <w:rsid w:val="00F15858"/>
    <w:rsid w:val="00F176DE"/>
    <w:rsid w:val="00F202D3"/>
    <w:rsid w:val="00F224B9"/>
    <w:rsid w:val="00F226FF"/>
    <w:rsid w:val="00F22BDE"/>
    <w:rsid w:val="00F23B39"/>
    <w:rsid w:val="00F24A1C"/>
    <w:rsid w:val="00F25514"/>
    <w:rsid w:val="00F314E2"/>
    <w:rsid w:val="00F337D1"/>
    <w:rsid w:val="00F34933"/>
    <w:rsid w:val="00F464EE"/>
    <w:rsid w:val="00F50215"/>
    <w:rsid w:val="00F64FFA"/>
    <w:rsid w:val="00F6553E"/>
    <w:rsid w:val="00F67753"/>
    <w:rsid w:val="00F67C45"/>
    <w:rsid w:val="00F7032C"/>
    <w:rsid w:val="00F7108E"/>
    <w:rsid w:val="00F71AD7"/>
    <w:rsid w:val="00F72D83"/>
    <w:rsid w:val="00F77A6A"/>
    <w:rsid w:val="00F81C39"/>
    <w:rsid w:val="00F85313"/>
    <w:rsid w:val="00F876A6"/>
    <w:rsid w:val="00F9030B"/>
    <w:rsid w:val="00F9182F"/>
    <w:rsid w:val="00F93F8C"/>
    <w:rsid w:val="00F96059"/>
    <w:rsid w:val="00FA02B4"/>
    <w:rsid w:val="00FA5310"/>
    <w:rsid w:val="00FA54E1"/>
    <w:rsid w:val="00FA6BDD"/>
    <w:rsid w:val="00FA705C"/>
    <w:rsid w:val="00FB3266"/>
    <w:rsid w:val="00FB5057"/>
    <w:rsid w:val="00FC6C4D"/>
    <w:rsid w:val="00FD11AB"/>
    <w:rsid w:val="00FD35ED"/>
    <w:rsid w:val="00FD53A7"/>
    <w:rsid w:val="00FD61D1"/>
    <w:rsid w:val="00FE13DD"/>
    <w:rsid w:val="00FE6B06"/>
    <w:rsid w:val="00FE7257"/>
    <w:rsid w:val="00FF27CA"/>
    <w:rsid w:val="00FF4BC2"/>
    <w:rsid w:val="00FF69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20A2E78A"/>
  <w15:chartTrackingRefBased/>
  <w15:docId w15:val="{1964D55F-5956-48E8-8A55-3FABBCAF31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3AD3"/>
    <w:pPr>
      <w:ind w:left="720"/>
      <w:contextualSpacing/>
    </w:pPr>
  </w:style>
  <w:style w:type="table" w:styleId="TableGrid">
    <w:name w:val="Table Grid"/>
    <w:basedOn w:val="TableNormal"/>
    <w:rsid w:val="00745FF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45F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92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51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370</Words>
  <Characters>1948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 following are the hw1 questions in the chapter 1 of the textbook</vt:lpstr>
    </vt:vector>
  </TitlesOfParts>
  <Company>UB</Company>
  <LinksUpToDate>false</LinksUpToDate>
  <CharactersWithSpaces>2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following are the hw1 questions in the chapter 1 of the textbook</dc:title>
  <dc:subject/>
  <dc:creator>jin wei</dc:creator>
  <cp:keywords/>
  <dc:description/>
  <cp:lastModifiedBy>Wei Jin</cp:lastModifiedBy>
  <cp:revision>2</cp:revision>
  <dcterms:created xsi:type="dcterms:W3CDTF">2024-04-18T02:28:00Z</dcterms:created>
  <dcterms:modified xsi:type="dcterms:W3CDTF">2024-04-18T02:28:00Z</dcterms:modified>
</cp:coreProperties>
</file>